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969F3" w14:textId="77777777" w:rsidR="00DF6882" w:rsidRDefault="00DF6882" w:rsidP="0050345B">
      <w:bookmarkStart w:id="0" w:name="_Hlk159421400"/>
      <w:bookmarkEnd w:id="0"/>
    </w:p>
    <w:p w14:paraId="307ED754" w14:textId="5CB23412" w:rsidR="005730C0" w:rsidRDefault="00A7644A" w:rsidP="00A7644A">
      <w:pPr>
        <w:pStyle w:val="Title"/>
      </w:pPr>
      <w:r w:rsidRPr="00A7644A">
        <w:t>QI Basics</w:t>
      </w:r>
    </w:p>
    <w:p w14:paraId="039E9A95" w14:textId="0D1815CD" w:rsidR="00A7644A" w:rsidRPr="00A7644A" w:rsidRDefault="006E32D9" w:rsidP="0050345B">
      <w:pPr>
        <w:pStyle w:val="Heading1"/>
        <w:jc w:val="center"/>
      </w:pPr>
      <w:r>
        <w:t>Force Field Analysis</w:t>
      </w:r>
    </w:p>
    <w:p w14:paraId="5D7CBFDB" w14:textId="77777777" w:rsidR="00A7644A" w:rsidRPr="00A7644A" w:rsidRDefault="00A7644A" w:rsidP="00A7644A"/>
    <w:p w14:paraId="087B74BE" w14:textId="12351DE3" w:rsidR="006E32D9" w:rsidRDefault="006E32D9" w:rsidP="006E32D9">
      <w:pPr>
        <w:pStyle w:val="BodyText"/>
        <w:rPr>
          <w:sz w:val="24"/>
        </w:rPr>
      </w:pPr>
      <w:r w:rsidRPr="2EF2554D">
        <w:rPr>
          <w:sz w:val="24"/>
        </w:rPr>
        <w:t xml:space="preserve">The QI Force Field Analysis </w:t>
      </w:r>
      <w:r>
        <w:rPr>
          <w:sz w:val="24"/>
        </w:rPr>
        <w:t xml:space="preserve">tool helps you </w:t>
      </w:r>
      <w:r w:rsidR="0050345B">
        <w:rPr>
          <w:sz w:val="24"/>
        </w:rPr>
        <w:t>identify, document, and analyze “forces” that are</w:t>
      </w:r>
      <w:r>
        <w:rPr>
          <w:sz w:val="24"/>
        </w:rPr>
        <w:t xml:space="preserve"> driving or restraining change.  </w:t>
      </w:r>
    </w:p>
    <w:p w14:paraId="033A4437" w14:textId="73BEFF19" w:rsidR="006E32D9" w:rsidRPr="00F718D7" w:rsidRDefault="006E32D9" w:rsidP="0050345B">
      <w:pPr>
        <w:pStyle w:val="BodyText"/>
        <w:ind w:right="-180"/>
        <w:rPr>
          <w:sz w:val="24"/>
        </w:rPr>
      </w:pPr>
      <w:r w:rsidRPr="00F718D7">
        <w:rPr>
          <w:sz w:val="24"/>
        </w:rPr>
        <w:t xml:space="preserve">Adapted from: </w:t>
      </w:r>
      <w:r>
        <w:rPr>
          <w:sz w:val="24"/>
        </w:rPr>
        <w:t>Lewin, K. (1951). Field theory in social science. London: Tavistock Publications Ltd.</w:t>
      </w:r>
    </w:p>
    <w:p w14:paraId="36369C9D" w14:textId="77777777" w:rsidR="00A7644A" w:rsidRDefault="00A7644A" w:rsidP="005730C0">
      <w:pPr>
        <w:pStyle w:val="Heading2"/>
      </w:pPr>
    </w:p>
    <w:p w14:paraId="3A559FCD" w14:textId="77777777" w:rsidR="005730C0" w:rsidRDefault="005730C0" w:rsidP="005730C0">
      <w:pPr>
        <w:pStyle w:val="Heading1"/>
      </w:pPr>
      <w:r>
        <w:t>Introduction</w:t>
      </w:r>
    </w:p>
    <w:p w14:paraId="2B5C804C" w14:textId="5137A592" w:rsidR="006E32D9" w:rsidRDefault="0050345B" w:rsidP="006E32D9">
      <w:r>
        <w:t>Quality expert Kurt Lewin developed the Force Field Analysis.</w:t>
      </w:r>
      <w:r w:rsidR="006E32D9" w:rsidRPr="2EF2554D">
        <w:t xml:space="preserve"> </w:t>
      </w:r>
      <w:r>
        <w:t>I</w:t>
      </w:r>
      <w:r w:rsidR="006E32D9">
        <w:t>t</w:t>
      </w:r>
      <w:r>
        <w:t xml:space="preserve"> aim</w:t>
      </w:r>
      <w:r w:rsidR="006E32D9">
        <w:t>s to help you make decisions by analyzing the forces for or against a change (desired improvement goal). In this graphic</w:t>
      </w:r>
      <w:r>
        <w:t>,</w:t>
      </w:r>
      <w:r w:rsidR="006E32D9">
        <w:t xml:space="preserve"> you can see the line in the center represent</w:t>
      </w:r>
      <w:r>
        <w:t>ing our current state,</w:t>
      </w:r>
      <w:r w:rsidR="006E32D9">
        <w:t xml:space="preserve"> and the big blue arrow in the background is the direction we want to move to achieve our improvement goal on the right. In the middle</w:t>
      </w:r>
      <w:r>
        <w:t>,</w:t>
      </w:r>
      <w:r w:rsidR="006E32D9">
        <w:t xml:space="preserve"> we have our driving and restraining forces - those factors that are helping to facilitate or hinder the change needed to achieve our goal. </w:t>
      </w:r>
      <w:r>
        <w:t>F</w:t>
      </w:r>
      <w:r w:rsidR="006E32D9">
        <w:t xml:space="preserve">orce field analysis encourages us to consider those factors and how they are at odds with each other. </w:t>
      </w:r>
    </w:p>
    <w:p w14:paraId="1BD5F22F" w14:textId="77777777" w:rsidR="00A7644A" w:rsidRDefault="00A7644A" w:rsidP="00A7644A"/>
    <w:p w14:paraId="755B5FD4" w14:textId="730CFEE9" w:rsidR="006E32D9" w:rsidRDefault="006E32D9" w:rsidP="00A7644A"/>
    <w:p w14:paraId="3F6DEFD7" w14:textId="16BA382D" w:rsidR="006E32D9" w:rsidRDefault="0050345B" w:rsidP="0050345B">
      <w:pPr>
        <w:ind w:left="-90"/>
      </w:pPr>
      <w:r>
        <w:rPr>
          <w:noProof/>
        </w:rPr>
        <w:drawing>
          <wp:inline distT="0" distB="0" distL="0" distR="0" wp14:anchorId="0109D212" wp14:editId="1C62EB86">
            <wp:extent cx="6276975" cy="4096019"/>
            <wp:effectExtent l="0" t="0" r="0" b="0"/>
            <wp:docPr id="16" name="Picture 16" descr="Image showing examples of factors or forces that are either driving or restraining change. Drivig forces include long-term cost savings, improved patient experience, leadership support, alignment with organizational mission, and research-based best practice. Restraining forces include slow pace of change, time-consuming, staff mindset, fear, and organizational process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1916" cy="4099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07C80" w14:textId="77777777" w:rsidR="006E32D9" w:rsidRDefault="006E32D9" w:rsidP="00A7644A"/>
    <w:p w14:paraId="59A0D391" w14:textId="77777777" w:rsidR="0050345B" w:rsidRDefault="0050345B">
      <w:pPr>
        <w:rPr>
          <w:rFonts w:ascii="Arial" w:hAnsi="Arial" w:cs="Arial"/>
          <w:b/>
          <w:bCs/>
          <w:color w:val="252F5C"/>
        </w:rPr>
      </w:pPr>
      <w:r>
        <w:lastRenderedPageBreak/>
        <w:br w:type="page"/>
      </w:r>
    </w:p>
    <w:p w14:paraId="103C33D0" w14:textId="77777777" w:rsidR="0050345B" w:rsidRDefault="0050345B" w:rsidP="00A7644A">
      <w:pPr>
        <w:pStyle w:val="Heading2"/>
        <w:sectPr w:rsidR="0050345B" w:rsidSect="000C284A">
          <w:headerReference w:type="default" r:id="rId13"/>
          <w:headerReference w:type="first" r:id="rId14"/>
          <w:footerReference w:type="first" r:id="rId15"/>
          <w:type w:val="continuous"/>
          <w:pgSz w:w="12240" w:h="15840"/>
          <w:pgMar w:top="1440" w:right="1440" w:bottom="1080" w:left="1260" w:header="720" w:footer="720" w:gutter="0"/>
          <w:cols w:space="720"/>
          <w:titlePg/>
          <w:docGrid w:linePitch="360"/>
        </w:sectPr>
      </w:pPr>
    </w:p>
    <w:p w14:paraId="4260E1E4" w14:textId="6686BA2A" w:rsidR="00A7644A" w:rsidRPr="00140296" w:rsidRDefault="00A7644A" w:rsidP="00A7644A">
      <w:pPr>
        <w:pStyle w:val="Heading2"/>
      </w:pPr>
      <w:r w:rsidRPr="00140296">
        <w:t xml:space="preserve">How to Use </w:t>
      </w:r>
      <w:r w:rsidRPr="00140296">
        <w:tab/>
      </w:r>
    </w:p>
    <w:p w14:paraId="747B65B0" w14:textId="23AD6B1C" w:rsidR="006E32D9" w:rsidRDefault="006E32D9" w:rsidP="006E32D9">
      <w:r>
        <w:t>This tool is intended to be completed as a team, incorporating the expertise of all members.</w:t>
      </w:r>
    </w:p>
    <w:p w14:paraId="4B6DB8CF" w14:textId="77777777" w:rsidR="006E32D9" w:rsidRDefault="006E32D9" w:rsidP="006E32D9"/>
    <w:p w14:paraId="051A1A59" w14:textId="59BEAC5C" w:rsidR="00A7644A" w:rsidRPr="006E32D9" w:rsidRDefault="006E32D9" w:rsidP="006E32D9">
      <w:pPr>
        <w:pStyle w:val="ListParagraph"/>
        <w:numPr>
          <w:ilvl w:val="0"/>
          <w:numId w:val="13"/>
        </w:numPr>
        <w:rPr>
          <w:rFonts w:cs="Times New Roman"/>
          <w:bCs/>
          <w:sz w:val="28"/>
          <w:szCs w:val="28"/>
        </w:rPr>
      </w:pPr>
      <w:r>
        <w:rPr>
          <w:b/>
        </w:rPr>
        <w:t xml:space="preserve">Identify </w:t>
      </w:r>
      <w:r w:rsidRPr="006E32D9">
        <w:rPr>
          <w:b/>
        </w:rPr>
        <w:t>Driving and Restraining Forces</w:t>
      </w:r>
      <w:r>
        <w:rPr>
          <w:b/>
        </w:rPr>
        <w:t xml:space="preserve">: </w:t>
      </w:r>
      <w:r w:rsidRPr="006E32D9">
        <w:rPr>
          <w:bCs/>
        </w:rPr>
        <w:t xml:space="preserve">List the </w:t>
      </w:r>
      <w:r w:rsidR="0050345B">
        <w:rPr>
          <w:bCs/>
        </w:rPr>
        <w:t>significant</w:t>
      </w:r>
      <w:r w:rsidRPr="006E32D9">
        <w:rPr>
          <w:bCs/>
        </w:rPr>
        <w:t xml:space="preserve"> factors the team is aware of that would impact the specific change being considered, separating them into lists of driving and restraining forces. If something could be </w:t>
      </w:r>
      <w:r w:rsidR="0050345B">
        <w:rPr>
          <w:bCs/>
        </w:rPr>
        <w:t>viewed as</w:t>
      </w:r>
      <w:r w:rsidRPr="006E32D9">
        <w:rPr>
          <w:bCs/>
        </w:rPr>
        <w:t xml:space="preserve"> both driving and restraining, note it on both lists. Below is a list of common forces, but do not limit yourself to this list. The team should discuss and brainstorm forces relevant to your work.</w:t>
      </w:r>
    </w:p>
    <w:p w14:paraId="46A9D316" w14:textId="77777777" w:rsidR="004D2D8A" w:rsidRDefault="004D2D8A">
      <w:pPr>
        <w:rPr>
          <w:rFonts w:cs="Times New Roman"/>
          <w:sz w:val="28"/>
          <w:szCs w:val="28"/>
        </w:rPr>
      </w:pPr>
    </w:p>
    <w:p w14:paraId="1FA2C2EF" w14:textId="77777777" w:rsidR="006E32D9" w:rsidRDefault="006E32D9" w:rsidP="006E32D9">
      <w:pPr>
        <w:numPr>
          <w:ilvl w:val="1"/>
          <w:numId w:val="3"/>
        </w:numPr>
        <w:spacing w:before="120"/>
        <w:ind w:left="1980"/>
        <w:sectPr w:rsidR="006E32D9" w:rsidSect="000C284A">
          <w:headerReference w:type="first" r:id="rId16"/>
          <w:footerReference w:type="first" r:id="rId17"/>
          <w:type w:val="continuous"/>
          <w:pgSz w:w="12240" w:h="15840"/>
          <w:pgMar w:top="1440" w:right="1440" w:bottom="1080" w:left="1260" w:header="720" w:footer="720" w:gutter="0"/>
          <w:cols w:space="720"/>
          <w:titlePg/>
          <w:docGrid w:linePitch="360"/>
        </w:sectPr>
      </w:pPr>
    </w:p>
    <w:p w14:paraId="22C75846" w14:textId="77777777" w:rsidR="006E32D9" w:rsidRDefault="006E32D9" w:rsidP="006E32D9">
      <w:pPr>
        <w:numPr>
          <w:ilvl w:val="1"/>
          <w:numId w:val="3"/>
        </w:numPr>
        <w:spacing w:before="120"/>
        <w:ind w:left="1980"/>
      </w:pPr>
      <w:r>
        <w:t xml:space="preserve">Available resources </w:t>
      </w:r>
    </w:p>
    <w:p w14:paraId="54924813" w14:textId="77777777" w:rsidR="006E32D9" w:rsidRDefault="006E32D9" w:rsidP="006E32D9">
      <w:pPr>
        <w:numPr>
          <w:ilvl w:val="1"/>
          <w:numId w:val="3"/>
        </w:numPr>
        <w:spacing w:before="120"/>
        <w:ind w:left="1980"/>
      </w:pPr>
      <w:r>
        <w:t>Attitudes of people</w:t>
      </w:r>
    </w:p>
    <w:p w14:paraId="0AE3E828" w14:textId="77777777" w:rsidR="006E32D9" w:rsidRDefault="006E32D9" w:rsidP="006E32D9">
      <w:pPr>
        <w:numPr>
          <w:ilvl w:val="1"/>
          <w:numId w:val="3"/>
        </w:numPr>
        <w:spacing w:before="120"/>
        <w:ind w:left="1980"/>
      </w:pPr>
      <w:r>
        <w:t xml:space="preserve">Mission and/or values </w:t>
      </w:r>
    </w:p>
    <w:p w14:paraId="644E058B" w14:textId="77777777" w:rsidR="006E32D9" w:rsidRDefault="006E32D9" w:rsidP="006E32D9">
      <w:pPr>
        <w:numPr>
          <w:ilvl w:val="1"/>
          <w:numId w:val="3"/>
        </w:numPr>
        <w:spacing w:before="120"/>
        <w:ind w:left="1980"/>
      </w:pPr>
      <w:r>
        <w:t>Traditions</w:t>
      </w:r>
    </w:p>
    <w:p w14:paraId="20379C7C" w14:textId="77777777" w:rsidR="006E32D9" w:rsidRDefault="006E32D9" w:rsidP="006E32D9">
      <w:pPr>
        <w:numPr>
          <w:ilvl w:val="1"/>
          <w:numId w:val="3"/>
        </w:numPr>
        <w:spacing w:before="120"/>
        <w:ind w:left="1980"/>
      </w:pPr>
      <w:r>
        <w:t>Regulations</w:t>
      </w:r>
    </w:p>
    <w:p w14:paraId="107B059C" w14:textId="77777777" w:rsidR="006E32D9" w:rsidRDefault="006E32D9" w:rsidP="006E32D9">
      <w:pPr>
        <w:numPr>
          <w:ilvl w:val="1"/>
          <w:numId w:val="3"/>
        </w:numPr>
        <w:spacing w:before="120"/>
        <w:ind w:left="1980"/>
      </w:pPr>
      <w:r>
        <w:t xml:space="preserve">Desires </w:t>
      </w:r>
    </w:p>
    <w:p w14:paraId="5A92ECDD" w14:textId="77777777" w:rsidR="006E32D9" w:rsidRDefault="006E32D9" w:rsidP="006E32D9">
      <w:pPr>
        <w:numPr>
          <w:ilvl w:val="1"/>
          <w:numId w:val="3"/>
        </w:numPr>
        <w:spacing w:before="120"/>
        <w:ind w:left="1980"/>
      </w:pPr>
      <w:r>
        <w:t xml:space="preserve">Vested interests </w:t>
      </w:r>
    </w:p>
    <w:p w14:paraId="5195C728" w14:textId="77777777" w:rsidR="006E32D9" w:rsidRDefault="006E32D9" w:rsidP="006E32D9">
      <w:pPr>
        <w:numPr>
          <w:ilvl w:val="1"/>
          <w:numId w:val="3"/>
        </w:numPr>
        <w:spacing w:before="120"/>
        <w:ind w:left="1980"/>
      </w:pPr>
      <w:r>
        <w:t>Personal or group needs</w:t>
      </w:r>
    </w:p>
    <w:p w14:paraId="7A062072" w14:textId="77777777" w:rsidR="006E32D9" w:rsidRDefault="006E32D9" w:rsidP="006E32D9">
      <w:pPr>
        <w:numPr>
          <w:ilvl w:val="1"/>
          <w:numId w:val="3"/>
        </w:numPr>
        <w:spacing w:before="120"/>
        <w:ind w:left="1980"/>
      </w:pPr>
      <w:r>
        <w:t xml:space="preserve">Time </w:t>
      </w:r>
      <w:proofErr w:type="gramStart"/>
      <w:r>
        <w:t>needed</w:t>
      </w:r>
      <w:proofErr w:type="gramEnd"/>
    </w:p>
    <w:p w14:paraId="5817AA3A" w14:textId="77777777" w:rsidR="006E32D9" w:rsidRDefault="006E32D9" w:rsidP="006E32D9">
      <w:pPr>
        <w:numPr>
          <w:ilvl w:val="1"/>
          <w:numId w:val="3"/>
        </w:numPr>
        <w:spacing w:before="120"/>
        <w:ind w:left="1980"/>
      </w:pPr>
      <w:r>
        <w:t>Patient experience</w:t>
      </w:r>
    </w:p>
    <w:p w14:paraId="65F3AB22" w14:textId="56CEEEBB" w:rsidR="006E32D9" w:rsidRDefault="006E32D9" w:rsidP="006E32D9">
      <w:pPr>
        <w:numPr>
          <w:ilvl w:val="1"/>
          <w:numId w:val="3"/>
        </w:numPr>
        <w:spacing w:before="120"/>
        <w:ind w:left="450"/>
      </w:pPr>
      <w:r>
        <w:t>Costs</w:t>
      </w:r>
      <w:r w:rsidR="0050345B">
        <w:t>/</w:t>
      </w:r>
      <w:r>
        <w:t>finances</w:t>
      </w:r>
    </w:p>
    <w:p w14:paraId="4FF92366" w14:textId="77777777" w:rsidR="006E32D9" w:rsidRDefault="006E32D9" w:rsidP="006E32D9">
      <w:pPr>
        <w:numPr>
          <w:ilvl w:val="1"/>
          <w:numId w:val="3"/>
        </w:numPr>
        <w:spacing w:before="120"/>
        <w:ind w:left="450"/>
      </w:pPr>
      <w:r>
        <w:t>Organizational structures &amp; processes</w:t>
      </w:r>
    </w:p>
    <w:p w14:paraId="23CFD70C" w14:textId="77777777" w:rsidR="006E32D9" w:rsidRDefault="006E32D9" w:rsidP="006E32D9">
      <w:pPr>
        <w:numPr>
          <w:ilvl w:val="1"/>
          <w:numId w:val="3"/>
        </w:numPr>
        <w:spacing w:before="120"/>
        <w:ind w:left="450"/>
      </w:pPr>
      <w:r>
        <w:t xml:space="preserve">Present or past practices </w:t>
      </w:r>
    </w:p>
    <w:p w14:paraId="7779BCC6" w14:textId="77777777" w:rsidR="006E32D9" w:rsidRDefault="006E32D9" w:rsidP="006E32D9">
      <w:pPr>
        <w:numPr>
          <w:ilvl w:val="1"/>
          <w:numId w:val="3"/>
        </w:numPr>
        <w:spacing w:before="120"/>
        <w:ind w:left="450"/>
      </w:pPr>
      <w:r>
        <w:t xml:space="preserve">People </w:t>
      </w:r>
    </w:p>
    <w:p w14:paraId="144BFAD5" w14:textId="77777777" w:rsidR="006E32D9" w:rsidRDefault="006E32D9" w:rsidP="006E32D9">
      <w:pPr>
        <w:numPr>
          <w:ilvl w:val="1"/>
          <w:numId w:val="3"/>
        </w:numPr>
        <w:spacing w:before="120"/>
        <w:ind w:left="450"/>
      </w:pPr>
      <w:r>
        <w:t>Relationships</w:t>
      </w:r>
    </w:p>
    <w:p w14:paraId="41E27D71" w14:textId="77777777" w:rsidR="006E32D9" w:rsidRDefault="006E32D9" w:rsidP="006E32D9">
      <w:pPr>
        <w:numPr>
          <w:ilvl w:val="1"/>
          <w:numId w:val="3"/>
        </w:numPr>
        <w:spacing w:before="120"/>
        <w:ind w:left="450"/>
      </w:pPr>
      <w:r>
        <w:t>Institutional policies or norms (culture)</w:t>
      </w:r>
    </w:p>
    <w:p w14:paraId="28F33D81" w14:textId="77777777" w:rsidR="006E32D9" w:rsidRDefault="006E32D9" w:rsidP="006E32D9">
      <w:pPr>
        <w:numPr>
          <w:ilvl w:val="1"/>
          <w:numId w:val="3"/>
        </w:numPr>
        <w:spacing w:before="120"/>
        <w:ind w:left="450"/>
      </w:pPr>
      <w:r>
        <w:t>Scheduling and events</w:t>
      </w:r>
    </w:p>
    <w:p w14:paraId="168B5575" w14:textId="77777777" w:rsidR="006E32D9" w:rsidRDefault="006E32D9" w:rsidP="006E32D9">
      <w:pPr>
        <w:numPr>
          <w:ilvl w:val="1"/>
          <w:numId w:val="3"/>
        </w:numPr>
        <w:spacing w:before="120"/>
        <w:ind w:left="450"/>
      </w:pPr>
      <w:r>
        <w:t xml:space="preserve">Social or organizational trends </w:t>
      </w:r>
    </w:p>
    <w:p w14:paraId="7A5A29F0" w14:textId="77777777" w:rsidR="006E32D9" w:rsidRDefault="006E32D9" w:rsidP="006E32D9">
      <w:pPr>
        <w:numPr>
          <w:ilvl w:val="1"/>
          <w:numId w:val="3"/>
        </w:numPr>
        <w:spacing w:before="120"/>
        <w:ind w:left="450"/>
      </w:pPr>
      <w:r>
        <w:t>Pace of change</w:t>
      </w:r>
    </w:p>
    <w:p w14:paraId="421D06FE" w14:textId="77777777" w:rsidR="006E32D9" w:rsidRDefault="006E32D9" w:rsidP="006E32D9">
      <w:pPr>
        <w:numPr>
          <w:ilvl w:val="1"/>
          <w:numId w:val="3"/>
        </w:numPr>
        <w:spacing w:before="120"/>
        <w:ind w:left="1980"/>
        <w:sectPr w:rsidR="006E32D9" w:rsidSect="006E32D9">
          <w:type w:val="continuous"/>
          <w:pgSz w:w="12240" w:h="15840"/>
          <w:pgMar w:top="1440" w:right="1440" w:bottom="1080" w:left="1260" w:header="720" w:footer="720" w:gutter="0"/>
          <w:cols w:num="2" w:space="720"/>
          <w:titlePg/>
          <w:docGrid w:linePitch="360"/>
        </w:sectPr>
      </w:pPr>
    </w:p>
    <w:p w14:paraId="3B5DE519" w14:textId="77777777" w:rsidR="006E32D9" w:rsidRDefault="006E32D9" w:rsidP="006E32D9">
      <w:pPr>
        <w:ind w:left="720"/>
      </w:pPr>
    </w:p>
    <w:p w14:paraId="74F52C34" w14:textId="418C3870" w:rsidR="006E32D9" w:rsidRDefault="006E32D9" w:rsidP="006E32D9">
      <w:pPr>
        <w:ind w:left="720"/>
      </w:pPr>
      <w:r>
        <w:t>Note – the team should not limit themselves to the spaces provided in the template. Add rows to the Force Field Table as needed to capture all contributing factors for consideration.</w:t>
      </w:r>
    </w:p>
    <w:p w14:paraId="7CADBBB3" w14:textId="09410AA2" w:rsidR="006E32D9" w:rsidRPr="006B207C" w:rsidRDefault="006E32D9" w:rsidP="006E32D9">
      <w:pPr>
        <w:numPr>
          <w:ilvl w:val="0"/>
          <w:numId w:val="3"/>
        </w:numPr>
        <w:spacing w:before="120"/>
        <w:ind w:left="720"/>
      </w:pPr>
      <w:r>
        <w:rPr>
          <w:b/>
          <w:bCs/>
        </w:rPr>
        <w:t xml:space="preserve">Determine </w:t>
      </w:r>
      <w:r w:rsidRPr="2EF2554D">
        <w:rPr>
          <w:b/>
          <w:bCs/>
        </w:rPr>
        <w:t>Impact</w:t>
      </w:r>
      <w:r>
        <w:t xml:space="preserve">: Assign the level of impact for each factor as high, medium, or low. Once all factors are named, </w:t>
      </w:r>
      <w:r w:rsidR="0050345B">
        <w:t>sorting them from high to low on each list may be useful</w:t>
      </w:r>
      <w:r>
        <w:t>.</w:t>
      </w:r>
    </w:p>
    <w:p w14:paraId="3006C920" w14:textId="1F419B81" w:rsidR="006E32D9" w:rsidRDefault="006E32D9" w:rsidP="006E32D9">
      <w:pPr>
        <w:numPr>
          <w:ilvl w:val="0"/>
          <w:numId w:val="3"/>
        </w:numPr>
        <w:spacing w:before="120"/>
        <w:ind w:left="720"/>
      </w:pPr>
      <w:r>
        <w:rPr>
          <w:b/>
          <w:bCs/>
        </w:rPr>
        <w:t xml:space="preserve">Gather </w:t>
      </w:r>
      <w:r w:rsidRPr="2EF2554D">
        <w:rPr>
          <w:b/>
          <w:bCs/>
        </w:rPr>
        <w:t>Notes/Comments</w:t>
      </w:r>
      <w:r>
        <w:t>: Any ancillary notes, descriptions, comments, etc., can be entered here</w:t>
      </w:r>
      <w:r w:rsidR="0050345B">
        <w:t>,</w:t>
      </w:r>
      <w:r>
        <w:t xml:space="preserve"> including ideas around how to address restraining forces or enhance driving factors.</w:t>
      </w:r>
    </w:p>
    <w:p w14:paraId="1227B21A" w14:textId="5A67C207" w:rsidR="006E32D9" w:rsidRDefault="006E32D9" w:rsidP="006E32D9">
      <w:pPr>
        <w:spacing w:before="120"/>
      </w:pPr>
      <w:r>
        <w:t>Once the Force Field Table is populated, the team can determine what work is necessary to address the restraining forces and enhance the driving forces. Often</w:t>
      </w:r>
      <w:r w:rsidR="0050345B">
        <w:t>,</w:t>
      </w:r>
      <w:r>
        <w:t xml:space="preserve"> the default is to focus on increasing driving forces to achieve change, but potentially more important is considering how we can reduce restraining forces hindering change. </w:t>
      </w:r>
    </w:p>
    <w:p w14:paraId="2B93AB20" w14:textId="77777777" w:rsidR="006E32D9" w:rsidRDefault="006E32D9" w:rsidP="006E32D9">
      <w:pPr>
        <w:spacing w:before="120"/>
      </w:pPr>
    </w:p>
    <w:p w14:paraId="18E42202" w14:textId="2C076B44" w:rsidR="006E32D9" w:rsidRDefault="006E32D9" w:rsidP="006E32D9">
      <w:pPr>
        <w:spacing w:before="120"/>
        <w:rPr>
          <w:rStyle w:val="normaltextrun"/>
          <w:color w:val="000000"/>
          <w:bdr w:val="none" w:sz="0" w:space="0" w:color="auto" w:frame="1"/>
        </w:rPr>
        <w:sectPr w:rsidR="006E32D9" w:rsidSect="0001275E">
          <w:type w:val="continuous"/>
          <w:pgSz w:w="12240" w:h="15840"/>
          <w:pgMar w:top="1080" w:right="1152" w:bottom="360" w:left="1152" w:header="1080" w:footer="720" w:gutter="0"/>
          <w:pgBorders w:offsetFrom="page">
            <w:top w:val="single" w:sz="8" w:space="24" w:color="auto"/>
            <w:left w:val="single" w:sz="8" w:space="24" w:color="auto"/>
            <w:bottom w:val="single" w:sz="8" w:space="24" w:color="auto"/>
            <w:right w:val="single" w:sz="8" w:space="24" w:color="auto"/>
          </w:pgBorders>
          <w:cols w:space="720"/>
          <w:titlePg/>
          <w:docGrid w:linePitch="360"/>
        </w:sectPr>
      </w:pPr>
      <w:r>
        <w:t xml:space="preserve">An </w:t>
      </w:r>
      <w:r w:rsidRPr="0050345B">
        <w:t>example</w:t>
      </w:r>
      <w:r>
        <w:t xml:space="preserve"> QI </w:t>
      </w:r>
      <w:r w:rsidRPr="000E3750">
        <w:t xml:space="preserve">Force Field </w:t>
      </w:r>
      <w:r>
        <w:t>Table is</w:t>
      </w:r>
      <w:r>
        <w:rPr>
          <w:rStyle w:val="normaltextrun"/>
          <w:color w:val="000000"/>
          <w:bdr w:val="none" w:sz="0" w:space="0" w:color="auto" w:frame="1"/>
        </w:rPr>
        <w:t xml:space="preserve"> provided at the end of this document for your reference</w:t>
      </w:r>
    </w:p>
    <w:p w14:paraId="49FB4B10" w14:textId="354823D6" w:rsidR="006E32D9" w:rsidRDefault="006E32D9" w:rsidP="006E32D9">
      <w:pPr>
        <w:spacing w:before="120"/>
        <w:sectPr w:rsidR="006E32D9" w:rsidSect="000C284A">
          <w:type w:val="continuous"/>
          <w:pgSz w:w="12240" w:h="15840"/>
          <w:pgMar w:top="1440" w:right="1440" w:bottom="1080" w:left="1260" w:header="720" w:footer="720" w:gutter="0"/>
          <w:cols w:space="720"/>
          <w:titlePg/>
          <w:docGrid w:linePitch="360"/>
        </w:sectPr>
      </w:pPr>
    </w:p>
    <w:p w14:paraId="25EA2C8C" w14:textId="77777777" w:rsidR="004D2D8A" w:rsidRPr="004D2D8A" w:rsidRDefault="004D2D8A">
      <w:pPr>
        <w:rPr>
          <w:rFonts w:cs="Times New Roman"/>
          <w:sz w:val="28"/>
          <w:szCs w:val="28"/>
        </w:rPr>
      </w:pPr>
    </w:p>
    <w:p w14:paraId="51EFD4D1" w14:textId="77777777" w:rsidR="005730C0" w:rsidRDefault="005730C0" w:rsidP="004D2D8A">
      <w:pPr>
        <w:pStyle w:val="Heading2"/>
      </w:pPr>
    </w:p>
    <w:p w14:paraId="61F4BEB2" w14:textId="77777777" w:rsidR="006E32D9" w:rsidRDefault="006E32D9" w:rsidP="006E32D9">
      <w:pPr>
        <w:pStyle w:val="Heading2"/>
      </w:pPr>
      <w:bookmarkStart w:id="1" w:name="example"/>
      <w:r>
        <w:t xml:space="preserve">Example </w:t>
      </w:r>
      <w:bookmarkEnd w:id="1"/>
      <w:r>
        <w:t>Force Field Table</w:t>
      </w:r>
    </w:p>
    <w:p w14:paraId="5C8638FF" w14:textId="77777777" w:rsidR="006E32D9" w:rsidRDefault="006E32D9" w:rsidP="006E32D9">
      <w:pPr>
        <w:pStyle w:val="Heading2"/>
      </w:pPr>
    </w:p>
    <w:p w14:paraId="16753A1B" w14:textId="2F62F2CD" w:rsidR="006E32D9" w:rsidRDefault="006E32D9" w:rsidP="006E32D9">
      <w:r w:rsidRPr="006E32D9">
        <w:rPr>
          <w:b/>
          <w:bCs/>
        </w:rPr>
        <w:t>Change Proposal:</w:t>
      </w:r>
      <w:r w:rsidRPr="006E32D9">
        <w:t xml:space="preserve"> Describe the change you are proposing to make.</w:t>
      </w:r>
    </w:p>
    <w:p w14:paraId="33274F8A" w14:textId="77777777" w:rsidR="006E32D9" w:rsidRDefault="006E32D9" w:rsidP="006E32D9"/>
    <w:tbl>
      <w:tblPr>
        <w:tblW w:w="5119" w:type="pct"/>
        <w:tblLook w:val="04A0" w:firstRow="1" w:lastRow="0" w:firstColumn="1" w:lastColumn="0" w:noHBand="0" w:noVBand="1"/>
      </w:tblPr>
      <w:tblGrid>
        <w:gridCol w:w="3356"/>
        <w:gridCol w:w="4246"/>
        <w:gridCol w:w="1439"/>
        <w:gridCol w:w="4212"/>
      </w:tblGrid>
      <w:tr w:rsidR="006E32D9" w:rsidRPr="00B64578" w14:paraId="1E8FCD70" w14:textId="77777777" w:rsidTr="0050345B">
        <w:trPr>
          <w:trHeight w:val="684"/>
        </w:trPr>
        <w:tc>
          <w:tcPr>
            <w:tcW w:w="1266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252F5C"/>
            <w:vAlign w:val="center"/>
            <w:hideMark/>
          </w:tcPr>
          <w:p w14:paraId="41168153" w14:textId="588984FA" w:rsidR="006E32D9" w:rsidRPr="0050345B" w:rsidRDefault="006E32D9" w:rsidP="006E32D9">
            <w:pP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50345B">
              <w:rPr>
                <w:rFonts w:ascii="Arial" w:hAnsi="Arial" w:cs="Arial"/>
                <w:b/>
                <w:bCs/>
                <w:sz w:val="22"/>
                <w:szCs w:val="22"/>
              </w:rPr>
              <w:t>Driving Forces</w:t>
            </w:r>
          </w:p>
        </w:tc>
        <w:tc>
          <w:tcPr>
            <w:tcW w:w="1602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52F5C"/>
            <w:vAlign w:val="center"/>
            <w:hideMark/>
          </w:tcPr>
          <w:p w14:paraId="176C26C5" w14:textId="7BE1EBBE" w:rsidR="006E32D9" w:rsidRPr="0050345B" w:rsidRDefault="006E32D9" w:rsidP="006E32D9">
            <w:pP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50345B">
              <w:rPr>
                <w:rFonts w:ascii="Arial" w:hAnsi="Arial" w:cs="Arial"/>
                <w:b/>
                <w:bCs/>
                <w:sz w:val="22"/>
                <w:szCs w:val="22"/>
              </w:rPr>
              <w:t>Restraining Forces</w:t>
            </w:r>
          </w:p>
        </w:tc>
        <w:tc>
          <w:tcPr>
            <w:tcW w:w="543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52F5C"/>
            <w:vAlign w:val="center"/>
            <w:hideMark/>
          </w:tcPr>
          <w:p w14:paraId="2B181056" w14:textId="048CDFCA" w:rsidR="006E32D9" w:rsidRPr="0050345B" w:rsidRDefault="006E32D9" w:rsidP="006E32D9">
            <w:pP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50345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mpact </w:t>
            </w:r>
            <w:r w:rsidRPr="0050345B">
              <w:rPr>
                <w:rFonts w:ascii="Arial" w:hAnsi="Arial" w:cs="Arial"/>
                <w:b/>
                <w:bCs/>
                <w:sz w:val="16"/>
                <w:szCs w:val="16"/>
              </w:rPr>
              <w:t>(High/Med/Low)</w:t>
            </w:r>
          </w:p>
        </w:tc>
        <w:tc>
          <w:tcPr>
            <w:tcW w:w="1589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52F5C"/>
            <w:vAlign w:val="center"/>
            <w:hideMark/>
          </w:tcPr>
          <w:p w14:paraId="553772A1" w14:textId="4FDD8CD3" w:rsidR="006E32D9" w:rsidRPr="0050345B" w:rsidRDefault="006E32D9" w:rsidP="006E32D9">
            <w:pP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50345B">
              <w:rPr>
                <w:rFonts w:ascii="Arial" w:hAnsi="Arial" w:cs="Arial"/>
                <w:b/>
                <w:bCs/>
                <w:sz w:val="22"/>
                <w:szCs w:val="22"/>
              </w:rPr>
              <w:t>Notes / Comments</w:t>
            </w:r>
          </w:p>
        </w:tc>
      </w:tr>
      <w:tr w:rsidR="006E32D9" w:rsidRPr="00B64578" w14:paraId="3347C62C" w14:textId="77777777" w:rsidTr="0050345B">
        <w:trPr>
          <w:trHeight w:val="831"/>
        </w:trPr>
        <w:tc>
          <w:tcPr>
            <w:tcW w:w="1266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8F697" w14:textId="08E6FDDD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Peer clinics that are performing higher than ours</w:t>
            </w:r>
          </w:p>
        </w:tc>
        <w:tc>
          <w:tcPr>
            <w:tcW w:w="16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8BB78" w14:textId="20A5BD89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2CE8C5" w14:textId="698074EE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Med</w:t>
            </w:r>
          </w:p>
        </w:tc>
        <w:tc>
          <w:tcPr>
            <w:tcW w:w="1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EAC945" w14:textId="6CE55D8C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Keep abreast of published NQF0018 peer performance</w:t>
            </w:r>
          </w:p>
        </w:tc>
      </w:tr>
      <w:tr w:rsidR="006E32D9" w:rsidRPr="00B64578" w14:paraId="325509A3" w14:textId="77777777" w:rsidTr="0050345B">
        <w:trPr>
          <w:trHeight w:val="831"/>
        </w:trPr>
        <w:tc>
          <w:tcPr>
            <w:tcW w:w="1266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8A6597" w14:textId="390F88B7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2EF2554D">
              <w:rPr>
                <w:sz w:val="22"/>
                <w:szCs w:val="22"/>
              </w:rPr>
              <w:t>Project sponsor who is motivated to improve our measure</w:t>
            </w:r>
          </w:p>
        </w:tc>
        <w:tc>
          <w:tcPr>
            <w:tcW w:w="16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68495E" w14:textId="23FCB2E4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D36A1F" w14:textId="13E13097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High</w:t>
            </w:r>
          </w:p>
        </w:tc>
        <w:tc>
          <w:tcPr>
            <w:tcW w:w="1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9B1256" w14:textId="6354EF26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Tap into the project sponsor skills and knowledge as needed to keep things moving forward</w:t>
            </w:r>
          </w:p>
        </w:tc>
      </w:tr>
      <w:tr w:rsidR="006E32D9" w:rsidRPr="00B64578" w14:paraId="73524D70" w14:textId="77777777" w:rsidTr="0050345B">
        <w:trPr>
          <w:trHeight w:val="831"/>
        </w:trPr>
        <w:tc>
          <w:tcPr>
            <w:tcW w:w="1266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5F7A00" w14:textId="39AE77AD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Improved analytics capability in our EHR</w:t>
            </w:r>
          </w:p>
        </w:tc>
        <w:tc>
          <w:tcPr>
            <w:tcW w:w="16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D805EE" w14:textId="7531FC70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682A37" w14:textId="5065DBB7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Med</w:t>
            </w:r>
          </w:p>
        </w:tc>
        <w:tc>
          <w:tcPr>
            <w:tcW w:w="1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286703" w14:textId="2ADA9B8F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2EF2554D">
              <w:rPr>
                <w:sz w:val="22"/>
                <w:szCs w:val="22"/>
              </w:rPr>
              <w:t>Pull our measure numbers for frequency</w:t>
            </w:r>
          </w:p>
        </w:tc>
      </w:tr>
      <w:tr w:rsidR="006E32D9" w:rsidRPr="00B64578" w14:paraId="1850FC8E" w14:textId="77777777" w:rsidTr="0050345B">
        <w:trPr>
          <w:trHeight w:val="831"/>
        </w:trPr>
        <w:tc>
          <w:tcPr>
            <w:tcW w:w="1266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71C184" w14:textId="37DA877E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Clinic has also chosen this measure for the CMS QPP/MIPS reporting program</w:t>
            </w:r>
          </w:p>
        </w:tc>
        <w:tc>
          <w:tcPr>
            <w:tcW w:w="16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19BA4C" w14:textId="558CC21E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0CCB2D" w14:textId="57A095B4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High</w:t>
            </w:r>
          </w:p>
        </w:tc>
        <w:tc>
          <w:tcPr>
            <w:tcW w:w="1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DB67D3" w14:textId="689925BB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2EF2554D">
              <w:rPr>
                <w:sz w:val="22"/>
                <w:szCs w:val="22"/>
              </w:rPr>
              <w:t xml:space="preserve">Clinic leadership is looking at this measure more closely including for financial implications </w:t>
            </w:r>
          </w:p>
        </w:tc>
      </w:tr>
      <w:tr w:rsidR="006E32D9" w:rsidRPr="00B64578" w14:paraId="1A63CCE4" w14:textId="77777777" w:rsidTr="0050345B">
        <w:trPr>
          <w:trHeight w:val="831"/>
        </w:trPr>
        <w:tc>
          <w:tcPr>
            <w:tcW w:w="1266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F590CD" w14:textId="564971F7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C0F1AB" w14:textId="2B9A63E6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Clinic has been slow to make QI changes in the past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042E39" w14:textId="15C39AD0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Med</w:t>
            </w:r>
          </w:p>
        </w:tc>
        <w:tc>
          <w:tcPr>
            <w:tcW w:w="1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6E1946" w14:textId="66635001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Keep in mind when developing PDSA plans and be strategic about engaging frontline staff</w:t>
            </w:r>
          </w:p>
        </w:tc>
      </w:tr>
      <w:tr w:rsidR="006E32D9" w:rsidRPr="00B64578" w14:paraId="38ED98A0" w14:textId="77777777" w:rsidTr="0050345B">
        <w:trPr>
          <w:trHeight w:val="831"/>
        </w:trPr>
        <w:tc>
          <w:tcPr>
            <w:tcW w:w="1266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B801BA" w14:textId="0B012496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26F2B6" w14:textId="083D2BF7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Although we have improved EHR analytics, not all staff know how to use them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39D971" w14:textId="151C4985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High</w:t>
            </w:r>
          </w:p>
        </w:tc>
        <w:tc>
          <w:tcPr>
            <w:tcW w:w="1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57A868" w14:textId="3D280756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Confirm training and ability to analyze and display data meaningfully</w:t>
            </w:r>
          </w:p>
        </w:tc>
      </w:tr>
      <w:tr w:rsidR="006E32D9" w:rsidRPr="00B64578" w14:paraId="3BBF173A" w14:textId="77777777" w:rsidTr="0050345B">
        <w:trPr>
          <w:trHeight w:val="831"/>
        </w:trPr>
        <w:tc>
          <w:tcPr>
            <w:tcW w:w="1266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4FE2E" w14:textId="77777777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7EC32" w14:textId="43AE48D5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Lack of time for QI team meetings and taking staff away from patient care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D30EE" w14:textId="184B1DC5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High</w:t>
            </w:r>
          </w:p>
        </w:tc>
        <w:tc>
          <w:tcPr>
            <w:tcW w:w="1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5ACA31" w14:textId="244DC945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Need to have conversations with clinic leadership</w:t>
            </w:r>
            <w:r>
              <w:rPr>
                <w:sz w:val="22"/>
                <w:szCs w:val="22"/>
              </w:rPr>
              <w:t xml:space="preserve"> to secure needed resources</w:t>
            </w:r>
          </w:p>
        </w:tc>
      </w:tr>
      <w:tr w:rsidR="006E32D9" w:rsidRPr="00B64578" w14:paraId="63E4DCF7" w14:textId="77777777" w:rsidTr="0050345B">
        <w:trPr>
          <w:trHeight w:val="831"/>
        </w:trPr>
        <w:tc>
          <w:tcPr>
            <w:tcW w:w="1266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ACF0F" w14:textId="77777777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1634C3" w14:textId="572F2E09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Some clinicians distrust the data (believe they do high quality work so the measure or data must be wrong)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2ED2A" w14:textId="48060488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>Med</w:t>
            </w:r>
          </w:p>
        </w:tc>
        <w:tc>
          <w:tcPr>
            <w:tcW w:w="15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1334F" w14:textId="29E8B983" w:rsidR="006E32D9" w:rsidRPr="00B64578" w:rsidRDefault="006E32D9" w:rsidP="006E32D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69CC">
              <w:rPr>
                <w:sz w:val="22"/>
                <w:szCs w:val="22"/>
              </w:rPr>
              <w:t xml:space="preserve">Discuss project at </w:t>
            </w:r>
            <w:r>
              <w:rPr>
                <w:sz w:val="22"/>
                <w:szCs w:val="22"/>
              </w:rPr>
              <w:t>clinician</w:t>
            </w:r>
            <w:r w:rsidRPr="001069CC">
              <w:rPr>
                <w:sz w:val="22"/>
                <w:szCs w:val="22"/>
              </w:rPr>
              <w:t xml:space="preserve"> meetings ongoing to </w:t>
            </w:r>
            <w:r>
              <w:rPr>
                <w:sz w:val="22"/>
                <w:szCs w:val="22"/>
              </w:rPr>
              <w:t>support shared learning and understanding</w:t>
            </w:r>
          </w:p>
        </w:tc>
      </w:tr>
    </w:tbl>
    <w:p w14:paraId="67DA5D05" w14:textId="77777777" w:rsidR="006E32D9" w:rsidRPr="0050345B" w:rsidRDefault="006E32D9" w:rsidP="006E32D9">
      <w:pPr>
        <w:pStyle w:val="Heading2"/>
        <w:rPr>
          <w:sz w:val="2"/>
          <w:szCs w:val="2"/>
        </w:rPr>
      </w:pPr>
    </w:p>
    <w:p w14:paraId="197266FD" w14:textId="77777777" w:rsidR="006E32D9" w:rsidRDefault="006E32D9">
      <w:pPr>
        <w:rPr>
          <w:rFonts w:ascii="Arial" w:hAnsi="Arial" w:cs="Arial"/>
          <w:b/>
          <w:bCs/>
          <w:color w:val="252F5C"/>
        </w:rPr>
      </w:pPr>
      <w:r>
        <w:br w:type="page"/>
      </w:r>
    </w:p>
    <w:p w14:paraId="0B5BA936" w14:textId="77777777" w:rsidR="0050345B" w:rsidRDefault="0050345B" w:rsidP="006E32D9">
      <w:pPr>
        <w:pStyle w:val="Heading2"/>
      </w:pPr>
    </w:p>
    <w:p w14:paraId="2F8D56DD" w14:textId="12C42F6A" w:rsidR="006E32D9" w:rsidRDefault="006E32D9" w:rsidP="006E32D9">
      <w:pPr>
        <w:pStyle w:val="Heading2"/>
      </w:pPr>
      <w:r>
        <w:t>Force Field Table</w:t>
      </w:r>
    </w:p>
    <w:p w14:paraId="5C4A1887" w14:textId="77777777" w:rsidR="006E32D9" w:rsidRDefault="006E32D9" w:rsidP="006E32D9">
      <w:pPr>
        <w:pStyle w:val="Heading2"/>
      </w:pPr>
    </w:p>
    <w:p w14:paraId="219BCE62" w14:textId="77777777" w:rsidR="006E32D9" w:rsidRDefault="006E32D9" w:rsidP="006E32D9">
      <w:r w:rsidRPr="006E32D9">
        <w:rPr>
          <w:b/>
          <w:bCs/>
        </w:rPr>
        <w:t>Change Proposal:</w:t>
      </w:r>
      <w:r w:rsidRPr="006E32D9">
        <w:t xml:space="preserve"> Describe the change you are proposing to make.</w:t>
      </w:r>
    </w:p>
    <w:p w14:paraId="7149492F" w14:textId="77777777" w:rsidR="006E32D9" w:rsidRDefault="006E32D9" w:rsidP="006E32D9"/>
    <w:tbl>
      <w:tblPr>
        <w:tblW w:w="5000" w:type="pct"/>
        <w:tblLook w:val="04A0" w:firstRow="1" w:lastRow="0" w:firstColumn="1" w:lastColumn="0" w:noHBand="0" w:noVBand="1"/>
      </w:tblPr>
      <w:tblGrid>
        <w:gridCol w:w="3276"/>
        <w:gridCol w:w="4147"/>
        <w:gridCol w:w="1407"/>
        <w:gridCol w:w="4115"/>
      </w:tblGrid>
      <w:tr w:rsidR="006E32D9" w:rsidRPr="00B64578" w14:paraId="34D6FD9C" w14:textId="77777777" w:rsidTr="003D0E95">
        <w:trPr>
          <w:trHeight w:val="638"/>
        </w:trPr>
        <w:tc>
          <w:tcPr>
            <w:tcW w:w="1271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252F5C"/>
            <w:vAlign w:val="center"/>
            <w:hideMark/>
          </w:tcPr>
          <w:p w14:paraId="23898A22" w14:textId="77777777" w:rsidR="006E32D9" w:rsidRPr="0050345B" w:rsidRDefault="006E32D9" w:rsidP="003D0E95">
            <w:pP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50345B">
              <w:rPr>
                <w:rFonts w:ascii="Arial" w:hAnsi="Arial" w:cs="Arial"/>
                <w:b/>
                <w:bCs/>
                <w:sz w:val="22"/>
                <w:szCs w:val="22"/>
              </w:rPr>
              <w:t>Driving Forces</w:t>
            </w:r>
          </w:p>
        </w:tc>
        <w:tc>
          <w:tcPr>
            <w:tcW w:w="1607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52F5C"/>
            <w:vAlign w:val="center"/>
            <w:hideMark/>
          </w:tcPr>
          <w:p w14:paraId="6E851024" w14:textId="77777777" w:rsidR="006E32D9" w:rsidRPr="0050345B" w:rsidRDefault="006E32D9" w:rsidP="003D0E95">
            <w:pP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50345B">
              <w:rPr>
                <w:rFonts w:ascii="Arial" w:hAnsi="Arial" w:cs="Arial"/>
                <w:b/>
                <w:bCs/>
                <w:sz w:val="22"/>
                <w:szCs w:val="22"/>
              </w:rPr>
              <w:t>Restraining Forces</w:t>
            </w:r>
          </w:p>
        </w:tc>
        <w:tc>
          <w:tcPr>
            <w:tcW w:w="526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52F5C"/>
            <w:vAlign w:val="center"/>
            <w:hideMark/>
          </w:tcPr>
          <w:p w14:paraId="01C93476" w14:textId="77777777" w:rsidR="006E32D9" w:rsidRPr="0050345B" w:rsidRDefault="006E32D9" w:rsidP="003D0E95">
            <w:pP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50345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mpact </w:t>
            </w:r>
            <w:r w:rsidRPr="0050345B">
              <w:rPr>
                <w:rFonts w:ascii="Arial" w:hAnsi="Arial" w:cs="Arial"/>
                <w:b/>
                <w:bCs/>
                <w:sz w:val="16"/>
                <w:szCs w:val="16"/>
              </w:rPr>
              <w:t>(High/Med/Low)</w:t>
            </w:r>
          </w:p>
        </w:tc>
        <w:tc>
          <w:tcPr>
            <w:tcW w:w="1595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52F5C"/>
            <w:vAlign w:val="center"/>
            <w:hideMark/>
          </w:tcPr>
          <w:p w14:paraId="1EEE3E41" w14:textId="77777777" w:rsidR="006E32D9" w:rsidRPr="0050345B" w:rsidRDefault="006E32D9" w:rsidP="003D0E95">
            <w:pP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50345B">
              <w:rPr>
                <w:rFonts w:ascii="Arial" w:hAnsi="Arial" w:cs="Arial"/>
                <w:b/>
                <w:bCs/>
                <w:sz w:val="22"/>
                <w:szCs w:val="22"/>
              </w:rPr>
              <w:t>Notes / Comments</w:t>
            </w:r>
          </w:p>
        </w:tc>
      </w:tr>
      <w:tr w:rsidR="006E32D9" w:rsidRPr="00B64578" w14:paraId="7C189C70" w14:textId="77777777" w:rsidTr="006E32D9">
        <w:trPr>
          <w:trHeight w:val="774"/>
        </w:trPr>
        <w:tc>
          <w:tcPr>
            <w:tcW w:w="127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CC2AC8" w14:textId="1D9778B8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91FDB7" w14:textId="77777777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F451F" w14:textId="3BC8B368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BA8D5" w14:textId="0B7C54AA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6E32D9" w:rsidRPr="00B64578" w14:paraId="12573DF6" w14:textId="77777777" w:rsidTr="006E32D9">
        <w:trPr>
          <w:trHeight w:val="774"/>
        </w:trPr>
        <w:tc>
          <w:tcPr>
            <w:tcW w:w="127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66335" w14:textId="54348A62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8BF18" w14:textId="77777777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7E991" w14:textId="0FA8A7A8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81E18" w14:textId="56FEFFD0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6E32D9" w:rsidRPr="00B64578" w14:paraId="1AC40FC9" w14:textId="77777777" w:rsidTr="006E32D9">
        <w:trPr>
          <w:trHeight w:val="774"/>
        </w:trPr>
        <w:tc>
          <w:tcPr>
            <w:tcW w:w="127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F0C589" w14:textId="6ADED23F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6DC78" w14:textId="77777777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4B286" w14:textId="67F2DB95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18ABB" w14:textId="7EADADD6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6E32D9" w:rsidRPr="00B64578" w14:paraId="5D346355" w14:textId="77777777" w:rsidTr="006E32D9">
        <w:trPr>
          <w:trHeight w:val="774"/>
        </w:trPr>
        <w:tc>
          <w:tcPr>
            <w:tcW w:w="127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E6291" w14:textId="793F65C5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838A1" w14:textId="77777777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15E52" w14:textId="5B5F7CB0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EC1D7E" w14:textId="0134A30B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6E32D9" w:rsidRPr="00B64578" w14:paraId="72C38551" w14:textId="77777777" w:rsidTr="006E32D9">
        <w:trPr>
          <w:trHeight w:val="774"/>
        </w:trPr>
        <w:tc>
          <w:tcPr>
            <w:tcW w:w="127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3A326" w14:textId="77777777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6B886" w14:textId="6256E014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1F713" w14:textId="22A9ACCC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05A42" w14:textId="10302936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6E32D9" w:rsidRPr="00B64578" w14:paraId="6EA8F694" w14:textId="77777777" w:rsidTr="006E32D9">
        <w:trPr>
          <w:trHeight w:val="774"/>
        </w:trPr>
        <w:tc>
          <w:tcPr>
            <w:tcW w:w="127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E71A1" w14:textId="77777777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A1B68" w14:textId="5E11B60E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A5087" w14:textId="47BAA326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02C86" w14:textId="39DF5487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6E32D9" w:rsidRPr="00B64578" w14:paraId="12F92247" w14:textId="77777777" w:rsidTr="003D0E95">
        <w:trPr>
          <w:trHeight w:val="774"/>
        </w:trPr>
        <w:tc>
          <w:tcPr>
            <w:tcW w:w="127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088D2A" w14:textId="77777777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1C78C5" w14:textId="0C814EC3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208B8" w14:textId="625FB3CB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252495" w14:textId="68821B56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6E32D9" w:rsidRPr="00B64578" w14:paraId="04B46E1C" w14:textId="77777777" w:rsidTr="003D0E95">
        <w:trPr>
          <w:trHeight w:val="774"/>
        </w:trPr>
        <w:tc>
          <w:tcPr>
            <w:tcW w:w="127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4AF78" w14:textId="77777777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6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C78D8" w14:textId="1FD0006A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E4BFD2" w14:textId="2CC86B7A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5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FD4D2" w14:textId="57B7446A" w:rsidR="006E32D9" w:rsidRPr="00B64578" w:rsidRDefault="006E32D9" w:rsidP="003D0E95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0B2B0D33" w14:textId="77777777" w:rsidR="00B64578" w:rsidRDefault="00B64578" w:rsidP="00B64578">
      <w:pPr>
        <w:pStyle w:val="Heading2"/>
      </w:pPr>
    </w:p>
    <w:sectPr w:rsidR="00B64578" w:rsidSect="00B64578">
      <w:footerReference w:type="default" r:id="rId18"/>
      <w:headerReference w:type="first" r:id="rId19"/>
      <w:footerReference w:type="first" r:id="rId20"/>
      <w:pgSz w:w="15840" w:h="12240" w:orient="landscape"/>
      <w:pgMar w:top="1267" w:right="1440" w:bottom="1440" w:left="144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02BFB4" w14:textId="77777777" w:rsidR="005818B8" w:rsidRDefault="005818B8" w:rsidP="005B023C">
      <w:r>
        <w:separator/>
      </w:r>
    </w:p>
  </w:endnote>
  <w:endnote w:type="continuationSeparator" w:id="0">
    <w:p w14:paraId="400AF525" w14:textId="77777777" w:rsidR="005818B8" w:rsidRDefault="005818B8" w:rsidP="005B02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2F1B1" w14:textId="44014DCF" w:rsidR="00542098" w:rsidRDefault="00542098">
    <w:pPr>
      <w:pStyle w:val="Footer"/>
    </w:pPr>
    <w:r>
      <w:rPr>
        <w:rFonts w:ascii="Arial" w:hAnsi="Arial" w:cs="Arial"/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60800" behindDoc="0" locked="0" layoutInCell="1" allowOverlap="1" wp14:anchorId="0112E83A" wp14:editId="3FC443FE">
              <wp:simplePos x="0" y="0"/>
              <wp:positionH relativeFrom="page">
                <wp:posOffset>293370</wp:posOffset>
              </wp:positionH>
              <wp:positionV relativeFrom="paragraph">
                <wp:posOffset>-130972</wp:posOffset>
              </wp:positionV>
              <wp:extent cx="7176135" cy="590550"/>
              <wp:effectExtent l="0" t="19050" r="43815" b="19050"/>
              <wp:wrapNone/>
              <wp:docPr id="31" name="Group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32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DC86C64" w14:textId="6BB0DE61" w:rsidR="00542098" w:rsidRPr="005B023C" w:rsidRDefault="00542098" w:rsidP="0054209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</w:t>
                            </w:r>
                            <w:r w:rsidR="009B4F3E" w:rsidRPr="009B4F3E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952</w:t>
                            </w:r>
                            <w:r w:rsidR="009B4F3E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.</w:t>
                            </w:r>
                            <w:r w:rsidR="009B4F3E" w:rsidRPr="009B4F3E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854</w:t>
                            </w:r>
                            <w:r w:rsidR="009B4F3E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.</w:t>
                            </w:r>
                            <w:r w:rsidR="009B4F3E" w:rsidRPr="009B4F3E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3306</w:t>
                            </w:r>
                            <w:r w:rsidR="009B4F3E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112E83A" id="Group 31" o:spid="_x0000_s1040" style="position:absolute;margin-left:23.1pt;margin-top:-10.3pt;width:565.05pt;height:46.5pt;z-index:251660800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YkQQgYAAD8hAAAOAAAAZHJzL2Uyb0RvYy54bWzsWl1v2zYUfR+w/0DoccBqfdqWUadIs6UY&#10;ELRFm6HtIy1TtjBJ1Eg6dvrrd0mKMpkmNp1uQD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">
              <v:shape id="Rectangle 25" o:spid="_x0000_s1041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46" o:spid="_x0000_s1042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<v:textbox>
                  <w:txbxContent>
                    <w:p w14:paraId="5DC86C64" w14:textId="6BB0DE61" w:rsidR="00542098" w:rsidRPr="005B023C" w:rsidRDefault="00542098" w:rsidP="0054209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</w:t>
                      </w:r>
                      <w:r w:rsidR="009B4F3E" w:rsidRPr="009B4F3E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952</w:t>
                      </w:r>
                      <w:r w:rsidR="009B4F3E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.</w:t>
                      </w:r>
                      <w:r w:rsidR="009B4F3E" w:rsidRPr="009B4F3E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854</w:t>
                      </w:r>
                      <w:r w:rsidR="009B4F3E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.</w:t>
                      </w:r>
                      <w:r w:rsidR="009B4F3E" w:rsidRPr="009B4F3E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3306</w:t>
                      </w:r>
                      <w:r w:rsidR="009B4F3E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9776" behindDoc="0" locked="0" layoutInCell="1" allowOverlap="1" wp14:anchorId="2E6722C2" wp14:editId="161EDDAD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28" name="Group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29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32260AC" w14:textId="77777777" w:rsidR="00542098" w:rsidRPr="005B023C" w:rsidRDefault="00542098" w:rsidP="0054209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E6722C2" id="Group 28" o:spid="_x0000_s1043" style="position:absolute;margin-left:23.4pt;margin-top:743pt;width:565.05pt;height:46.5pt;z-index:251659776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">
              <v:shape id="Rectangle 25" o:spid="_x0000_s1044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45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YmZ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9+pJ+gFzeAAAA//8DAFBLAQItABQABgAIAAAAIQDb4fbL7gAAAIUBAAATAAAAAAAAAAAAAAAA&#10;AAAAAABbQ29udGVudF9UeXBlc10ueG1sUEsBAi0AFAAGAAgAAAAhAFr0LFu/AAAAFQEAAAsAAAAA&#10;AAAAAAAAAAAAHwEAAF9yZWxzLy5yZWxzUEsBAi0AFAAGAAgAAAAhABc1iZnBAAAA2wAAAA8AAAAA&#10;AAAAAAAAAAAABwIAAGRycy9kb3ducmV2LnhtbFBLBQYAAAAAAwADALcAAAD1AgAAAAA=&#10;" filled="f" stroked="f">
                <v:textbox>
                  <w:txbxContent>
                    <w:p w14:paraId="332260AC" w14:textId="77777777" w:rsidR="00542098" w:rsidRPr="005B023C" w:rsidRDefault="00542098" w:rsidP="0054209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2E6722C2" wp14:editId="1E536570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20" name="Group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25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0668A2F" w14:textId="77777777" w:rsidR="00542098" w:rsidRPr="00542098" w:rsidRDefault="00542098" w:rsidP="00542098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42098">
                              <w:rPr>
                                <w:rFonts w:ascii="Open Sans" w:eastAsia="Open Sans" w:hAnsi="Open Sans" w:cs="Open Sans"/>
                                <w:b/>
                                <w:bCs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E6722C2" id="Group 20" o:spid="_x0000_s1046" style="position:absolute;margin-left:23.4pt;margin-top:743pt;width:565.05pt;height:46.5pt;z-index:251656704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m5ZQAYAAD8hAAAOAAAAZHJzL2Uyb0RvYy54bWzsWl1v2zYUfR+w/0DoccBqfdqWUadIs6UY&#10;ELRFm6HtIy1TtjBJ1Eg6dvrrd0mKMpkmNp1uQD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">
              <v:shape id="Rectangle 25" o:spid="_x0000_s1047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48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<v:textbox>
                  <w:txbxContent>
                    <w:p w14:paraId="40668A2F" w14:textId="77777777" w:rsidR="00542098" w:rsidRPr="00542098" w:rsidRDefault="00542098" w:rsidP="00542098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542098">
                        <w:rPr>
                          <w:rFonts w:ascii="Open Sans" w:eastAsia="Open Sans" w:hAnsi="Open Sans" w:cs="Open Sans"/>
                          <w:b/>
                          <w:bCs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5680" behindDoc="0" locked="0" layoutInCell="1" allowOverlap="1" wp14:anchorId="2E6722C2" wp14:editId="3ABDCC4C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5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8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E702DE4" w14:textId="77777777" w:rsidR="00542098" w:rsidRPr="005B023C" w:rsidRDefault="00542098" w:rsidP="0054209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E6722C2" id="Group 15" o:spid="_x0000_s1049" style="position:absolute;margin-left:23.4pt;margin-top:743pt;width:565.05pt;height:46.5pt;z-index:251655680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hVkPwYAAD8hAAAOAAAAZHJzL2Uyb0RvYy54bWzsWl1v2zYUfR+w/0DoccBqfdqWUadIs6UY&#10;ELRFm6HtIy1TtjBJ1Eg6dvrrd0mKMpkmNp1uQD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">
              <v:shape id="Rectangle 25" o:spid="_x0000_s1050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51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<v:textbox>
                  <w:txbxContent>
                    <w:p w14:paraId="6E702DE4" w14:textId="77777777" w:rsidR="00542098" w:rsidRPr="005B023C" w:rsidRDefault="00542098" w:rsidP="0054209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E9F1D" w14:textId="0AE467FA" w:rsidR="0050345B" w:rsidRDefault="0050345B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0D91473D" wp14:editId="2D45AD39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80574635" name="Group 805746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550077408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99085398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EA3416C" w14:textId="77777777" w:rsidR="0050345B" w:rsidRPr="005B023C" w:rsidRDefault="0050345B" w:rsidP="0054209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D91473D" id="Group 80574635" o:spid="_x0000_s1059" style="position:absolute;margin-left:23.4pt;margin-top:743pt;width:565.05pt;height:46.5pt;z-index:251663360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">
              <v:shape id="Rectangle 25" o:spid="_x0000_s1060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46" o:spid="_x0000_s1061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" filled="f" stroked="f">
                <v:textbox>
                  <w:txbxContent>
                    <w:p w14:paraId="5EA3416C" w14:textId="77777777" w:rsidR="0050345B" w:rsidRPr="005B023C" w:rsidRDefault="0050345B" w:rsidP="0054209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10D92022" wp14:editId="28C1C8EB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944789760" name="Group 19447897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207098498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38217752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B4A73FA" w14:textId="77777777" w:rsidR="0050345B" w:rsidRPr="00542098" w:rsidRDefault="0050345B" w:rsidP="00542098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42098">
                              <w:rPr>
                                <w:rFonts w:ascii="Open Sans" w:eastAsia="Open Sans" w:hAnsi="Open Sans" w:cs="Open Sans"/>
                                <w:b/>
                                <w:bCs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0D92022" id="Group 1944789760" o:spid="_x0000_s1062" style="position:absolute;margin-left:23.4pt;margin-top:743pt;width:565.05pt;height:46.5pt;z-index:251662336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PLkTQYAAE4hAAAOAAAAZHJzL2Uyb0RvYy54bWzsWl1v2zYUfR+w/0DoccBqfdqWUadIs6UY&#10;ELRFm6HtIy1TtjBJ1Eg6dvrrd0mKMpkmNp1uQD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">
              <v:shape id="Rectangle 25" o:spid="_x0000_s1063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64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" filled="f" stroked="f">
                <v:textbox>
                  <w:txbxContent>
                    <w:p w14:paraId="1B4A73FA" w14:textId="77777777" w:rsidR="0050345B" w:rsidRPr="00542098" w:rsidRDefault="0050345B" w:rsidP="00542098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542098">
                        <w:rPr>
                          <w:rFonts w:ascii="Open Sans" w:eastAsia="Open Sans" w:hAnsi="Open Sans" w:cs="Open Sans"/>
                          <w:b/>
                          <w:bCs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BE5356D" wp14:editId="6BC61287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600209555" name="Group 6002095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983031789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30723666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349FB5B" w14:textId="77777777" w:rsidR="0050345B" w:rsidRPr="005B023C" w:rsidRDefault="0050345B" w:rsidP="0054209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BE5356D" id="Group 600209555" o:spid="_x0000_s1065" style="position:absolute;margin-left:23.4pt;margin-top:743pt;width:565.05pt;height:46.5pt;z-index:251661312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ksnTAYAAE8hAAAOAAAAZHJzL2Uyb0RvYy54bWzsWl1v2zYUfR+w/0DoccBqfdqWUadIs6UY&#10;ELRFm6HtIy1TtjBJ1Eg6dvrrd0mKMpkmNp1uQD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">
              <v:shape id="Rectangle 25" o:spid="_x0000_s1066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67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" filled="f" stroked="f">
                <v:textbox>
                  <w:txbxContent>
                    <w:p w14:paraId="2349FB5B" w14:textId="77777777" w:rsidR="0050345B" w:rsidRPr="005B023C" w:rsidRDefault="0050345B" w:rsidP="0054209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5A775" w14:textId="456EAD41" w:rsidR="00B64578" w:rsidRPr="0050345B" w:rsidRDefault="0050345B" w:rsidP="0050345B">
    <w:pPr>
      <w:tabs>
        <w:tab w:val="left" w:pos="1770"/>
      </w:tabs>
      <w:jc w:val="center"/>
      <w:rPr>
        <w:rFonts w:ascii="Arial" w:hAnsi="Arial" w:cs="Arial"/>
        <w:sz w:val="18"/>
        <w:szCs w:val="18"/>
      </w:rPr>
    </w:pPr>
    <w:r w:rsidRPr="00215CB4">
      <w:rPr>
        <w:rFonts w:ascii="Arial" w:hAnsi="Arial" w:cs="Arial"/>
        <w:sz w:val="18"/>
        <w:szCs w:val="18"/>
      </w:rPr>
      <w:t>This project is supported by the Health Resources and Services Administration (HRSA) of the U.S. Department of Health and Human Services (HHS) as part of an award totaling $740,000 with 0% financed with non-governmental sources. The contents are those of the author(s) and do not necessarily represent the official view of, nor an endorsement, by HRSA, HHS or the U.S. Government. (June 2023)</w:t>
    </w:r>
    <w:r w:rsidR="00B64578">
      <w:rPr>
        <w:rFonts w:ascii="Arial" w:hAnsi="Arial" w:cs="Arial"/>
        <w:sz w:val="20"/>
        <w:szCs w:val="20"/>
      </w:rPr>
      <w:tab/>
    </w:r>
  </w:p>
  <w:p w14:paraId="78AE5D5A" w14:textId="77777777" w:rsidR="00B64578" w:rsidRPr="00737396" w:rsidRDefault="00B64578" w:rsidP="00B64578">
    <w:pPr>
      <w:pStyle w:val="Footer"/>
      <w:ind w:left="810"/>
    </w:pPr>
  </w:p>
  <w:p w14:paraId="1C169ECA" w14:textId="77777777" w:rsidR="00B64578" w:rsidRDefault="00B6457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49A30" w14:textId="5A127003" w:rsidR="00B70711" w:rsidRDefault="00B70711" w:rsidP="00B70711">
    <w:pPr>
      <w:pStyle w:val="Footer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80F9CCE" wp14:editId="11A7C1E4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22" name="Group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23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5E7FF0E" w14:textId="77777777" w:rsidR="00B70711" w:rsidRPr="005B023C" w:rsidRDefault="00B70711" w:rsidP="0054209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80F9CCE" id="Group 22" o:spid="_x0000_s1075" style="position:absolute;left:0;text-align:left;margin-left:23.4pt;margin-top:743pt;width:565.05pt;height:46.5pt;z-index:251660288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">
              <v:shape id="Rectangle 25" o:spid="_x0000_s1076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46" o:spid="_x0000_s1077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<v:textbox>
                  <w:txbxContent>
                    <w:p w14:paraId="45E7FF0E" w14:textId="77777777" w:rsidR="00B70711" w:rsidRPr="005B023C" w:rsidRDefault="00B70711" w:rsidP="0054209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1793B0C" wp14:editId="7D99D5B0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27" name="Group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41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52ABD4C" w14:textId="77777777" w:rsidR="00B70711" w:rsidRPr="00542098" w:rsidRDefault="00B70711" w:rsidP="00542098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42098">
                              <w:rPr>
                                <w:rFonts w:ascii="Open Sans" w:eastAsia="Open Sans" w:hAnsi="Open Sans" w:cs="Open Sans"/>
                                <w:b/>
                                <w:bCs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1793B0C" id="Group 27" o:spid="_x0000_s1078" style="position:absolute;left:0;text-align:left;margin-left:23.4pt;margin-top:743pt;width:565.05pt;height:46.5pt;z-index:251659264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k/KQQYAAD8hAAAOAAAAZHJzL2Uyb0RvYy54bWzsWl1v2zYUfR+w/0DoccBqfdqWUadIs6UY&#10;ELRFm6HtIy1TtjBJ1Eg6dvrrd0mKMpkmNp1uQD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">
              <v:shape id="Rectangle 25" o:spid="_x0000_s1079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80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<v:textbox>
                  <w:txbxContent>
                    <w:p w14:paraId="152ABD4C" w14:textId="77777777" w:rsidR="00B70711" w:rsidRPr="00542098" w:rsidRDefault="00B70711" w:rsidP="00542098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542098">
                        <w:rPr>
                          <w:rFonts w:ascii="Open Sans" w:eastAsia="Open Sans" w:hAnsi="Open Sans" w:cs="Open Sans"/>
                          <w:b/>
                          <w:bCs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6E37890" wp14:editId="677138B8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43" name="Group 4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44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454E90C" w14:textId="77777777" w:rsidR="00B70711" w:rsidRPr="005B023C" w:rsidRDefault="00B70711" w:rsidP="0054209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6E37890" id="Group 43" o:spid="_x0000_s1081" style="position:absolute;left:0;text-align:left;margin-left:23.4pt;margin-top:743pt;width:565.05pt;height:46.5pt;z-index:251658240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">
              <v:shape id="Rectangle 25" o:spid="_x0000_s1082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83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" filled="f" stroked="f">
                <v:textbox>
                  <w:txbxContent>
                    <w:p w14:paraId="3454E90C" w14:textId="77777777" w:rsidR="00B70711" w:rsidRPr="005B023C" w:rsidRDefault="00B70711" w:rsidP="0054209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2B409" w14:textId="77777777" w:rsidR="005818B8" w:rsidRDefault="005818B8" w:rsidP="005B023C">
      <w:r>
        <w:separator/>
      </w:r>
    </w:p>
  </w:footnote>
  <w:footnote w:type="continuationSeparator" w:id="0">
    <w:p w14:paraId="7281E5F8" w14:textId="77777777" w:rsidR="005818B8" w:rsidRDefault="005818B8" w:rsidP="005B02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32394" w14:textId="77777777" w:rsidR="0050345B" w:rsidRDefault="0050345B" w:rsidP="0050345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13CE0277" wp14:editId="651332FB">
              <wp:simplePos x="0" y="0"/>
              <wp:positionH relativeFrom="margin">
                <wp:posOffset>-256540</wp:posOffset>
              </wp:positionH>
              <wp:positionV relativeFrom="paragraph">
                <wp:posOffset>-38100</wp:posOffset>
              </wp:positionV>
              <wp:extent cx="8714224" cy="416738"/>
              <wp:effectExtent l="0" t="0" r="0" b="2540"/>
              <wp:wrapNone/>
              <wp:docPr id="996173881" name="Group 99617388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8714224" cy="416738"/>
                        <a:chOff x="-6747998" y="0"/>
                        <a:chExt cx="13835665" cy="662330"/>
                      </a:xfrm>
                    </wpg:grpSpPr>
                    <wpg:grpSp>
                      <wpg:cNvPr id="1684046400" name="Group 3"/>
                      <wpg:cNvGrpSpPr/>
                      <wpg:grpSpPr>
                        <a:xfrm>
                          <a:off x="-6747998" y="14618"/>
                          <a:ext cx="12924008" cy="647712"/>
                          <a:chOff x="-6748087" y="-12"/>
                          <a:chExt cx="12924179" cy="647712"/>
                        </a:xfrm>
                      </wpg:grpSpPr>
                      <wps:wsp>
                        <wps:cNvPr id="1226649396" name="Rectangle 21"/>
                        <wps:cNvSpPr/>
                        <wps:spPr>
                          <a:xfrm>
                            <a:off x="-6748087" y="-12"/>
                            <a:ext cx="11177039" cy="647700"/>
                          </a:xfrm>
                          <a:prstGeom prst="rect">
                            <a:avLst/>
                          </a:prstGeom>
                          <a:solidFill>
                            <a:srgbClr val="0086CE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8110936" name="Rectangle 22"/>
                        <wps:cNvSpPr/>
                        <wps:spPr>
                          <a:xfrm>
                            <a:off x="4394321" y="0"/>
                            <a:ext cx="907415" cy="647700"/>
                          </a:xfrm>
                          <a:prstGeom prst="rect">
                            <a:avLst/>
                          </a:prstGeom>
                          <a:solidFill>
                            <a:srgbClr val="A62A1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71393670" name="Rectangle 23"/>
                        <wps:cNvSpPr/>
                        <wps:spPr>
                          <a:xfrm>
                            <a:off x="5287053" y="0"/>
                            <a:ext cx="518615" cy="647700"/>
                          </a:xfrm>
                          <a:prstGeom prst="rect">
                            <a:avLst/>
                          </a:prstGeom>
                          <a:solidFill>
                            <a:srgbClr val="252F5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4281026" name="Rectangle 24"/>
                        <wps:cNvSpPr/>
                        <wps:spPr>
                          <a:xfrm>
                            <a:off x="5755087" y="0"/>
                            <a:ext cx="421005" cy="647700"/>
                          </a:xfrm>
                          <a:prstGeom prst="rect">
                            <a:avLst/>
                          </a:prstGeom>
                          <a:solidFill>
                            <a:srgbClr val="33003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33E40A8" w14:textId="77777777" w:rsidR="0050345B" w:rsidRDefault="0050345B" w:rsidP="0050345B">
                              <w:pPr>
                                <w:jc w:val="center"/>
                              </w:pPr>
                              <w:r>
                                <w:softHyphen/>
                              </w:r>
                              <w:r>
                                <w:softHyphen/>
                                <w:t xml:space="preserve">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893454683" name="Picture 2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/>
                        <a:srcRect t="16921" b="15498"/>
                        <a:stretch/>
                      </pic:blipFill>
                      <pic:spPr bwMode="auto">
                        <a:xfrm>
                          <a:off x="5369357" y="0"/>
                          <a:ext cx="1718310" cy="655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3CE0277" id="Group 996173881" o:spid="_x0000_s1026" style="position:absolute;margin-left:-20.2pt;margin-top:-3pt;width:686.15pt;height:32.8pt;z-index:251664384;mso-position-horizontal-relative:margin" coordorigin="-67479" coordsize="138356,66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">
              <v:group id="Group 3" o:spid="_x0000_s1027" style="position:absolute;left:-67479;top:146;width:129239;height:6477" coordorigin="-67480" coordsize="129241,6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">
                <v:rect id="Rectangle 21" o:spid="_x0000_s1028" style="position:absolute;left:-67480;width:111769;height:6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" fillcolor="#0086ce" stroked="f" strokeweight="1pt"/>
                <v:rect id="Rectangle 22" o:spid="_x0000_s1029" style="position:absolute;left:43943;width:9074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" fillcolor="#a62a1c" stroked="f" strokeweight="1pt"/>
                <v:rect id="Rectangle 23" o:spid="_x0000_s1030" style="position:absolute;left:52870;width:5186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" fillcolor="#252f5c" stroked="f" strokeweight="1pt"/>
                <v:rect id="Rectangle 24" o:spid="_x0000_s1031" style="position:absolute;left:57550;width:4210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" fillcolor="#303" stroked="f" strokeweight="1pt">
                  <v:textbox>
                    <w:txbxContent>
                      <w:p w14:paraId="133E40A8" w14:textId="77777777" w:rsidR="0050345B" w:rsidRDefault="0050345B" w:rsidP="0050345B">
                        <w:pPr>
                          <w:jc w:val="center"/>
                        </w:pPr>
                        <w:r>
                          <w:softHyphen/>
                        </w:r>
                        <w:r>
                          <w:softHyphen/>
                          <w:t xml:space="preserve">  </w:t>
                        </w:r>
                      </w:p>
                    </w:txbxContent>
                  </v:textbox>
                </v:rect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7" o:spid="_x0000_s1032" type="#_x0000_t75" style="position:absolute;left:53693;width:17183;height:6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">
                <v:imagedata r:id="rId2" o:title="" croptop="11089f" cropbottom="10157f"/>
              </v:shape>
              <w10:wrap anchorx="margin"/>
            </v:group>
          </w:pict>
        </mc:Fallback>
      </mc:AlternateContent>
    </w:r>
  </w:p>
  <w:p w14:paraId="68B8C798" w14:textId="77777777" w:rsidR="0050345B" w:rsidRDefault="0050345B" w:rsidP="0050345B">
    <w:pPr>
      <w:pStyle w:val="Header"/>
    </w:pPr>
  </w:p>
  <w:p w14:paraId="58243880" w14:textId="146C2118" w:rsidR="005B023C" w:rsidRDefault="005B02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F26D3" w14:textId="625E7C49" w:rsidR="00542098" w:rsidRDefault="0054209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136AC6D9" wp14:editId="108E3617">
              <wp:simplePos x="0" y="0"/>
              <wp:positionH relativeFrom="margin">
                <wp:posOffset>-448310</wp:posOffset>
              </wp:positionH>
              <wp:positionV relativeFrom="paragraph">
                <wp:posOffset>-274320</wp:posOffset>
              </wp:positionV>
              <wp:extent cx="7087870" cy="662305"/>
              <wp:effectExtent l="0" t="0" r="0" b="4445"/>
              <wp:wrapNone/>
              <wp:docPr id="8" name="Group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087870" cy="662305"/>
                        <a:chOff x="0" y="0"/>
                        <a:chExt cx="7087667" cy="662330"/>
                      </a:xfrm>
                    </wpg:grpSpPr>
                    <wpg:grpSp>
                      <wpg:cNvPr id="9" name="Group 3"/>
                      <wpg:cNvGrpSpPr/>
                      <wpg:grpSpPr>
                        <a:xfrm>
                          <a:off x="0" y="14630"/>
                          <a:ext cx="6176010" cy="647700"/>
                          <a:chOff x="0" y="0"/>
                          <a:chExt cx="6176092" cy="647700"/>
                        </a:xfrm>
                      </wpg:grpSpPr>
                      <wps:wsp>
                        <wps:cNvPr id="10" name="Rectangle 21"/>
                        <wps:cNvSpPr/>
                        <wps:spPr>
                          <a:xfrm>
                            <a:off x="0" y="0"/>
                            <a:ext cx="4429125" cy="647700"/>
                          </a:xfrm>
                          <a:prstGeom prst="rect">
                            <a:avLst/>
                          </a:prstGeom>
                          <a:solidFill>
                            <a:srgbClr val="0086CE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22"/>
                        <wps:cNvSpPr/>
                        <wps:spPr>
                          <a:xfrm>
                            <a:off x="4394321" y="0"/>
                            <a:ext cx="907415" cy="647700"/>
                          </a:xfrm>
                          <a:prstGeom prst="rect">
                            <a:avLst/>
                          </a:prstGeom>
                          <a:solidFill>
                            <a:srgbClr val="A62A1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 23"/>
                        <wps:cNvSpPr/>
                        <wps:spPr>
                          <a:xfrm>
                            <a:off x="5287053" y="0"/>
                            <a:ext cx="518615" cy="647700"/>
                          </a:xfrm>
                          <a:prstGeom prst="rect">
                            <a:avLst/>
                          </a:prstGeom>
                          <a:solidFill>
                            <a:srgbClr val="252F5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ectangle 24"/>
                        <wps:cNvSpPr/>
                        <wps:spPr>
                          <a:xfrm>
                            <a:off x="5755087" y="0"/>
                            <a:ext cx="421005" cy="647700"/>
                          </a:xfrm>
                          <a:prstGeom prst="rect">
                            <a:avLst/>
                          </a:prstGeom>
                          <a:solidFill>
                            <a:srgbClr val="33003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ACCC036" w14:textId="77777777" w:rsidR="00542098" w:rsidRDefault="00542098" w:rsidP="00542098">
                              <w:pPr>
                                <w:jc w:val="center"/>
                              </w:pPr>
                              <w:r>
                                <w:softHyphen/>
                              </w:r>
                              <w:r>
                                <w:softHyphen/>
                                <w:t xml:space="preserve">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14" name="Picture 2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/>
                        <a:srcRect t="16921" b="15498"/>
                        <a:stretch/>
                      </pic:blipFill>
                      <pic:spPr bwMode="auto">
                        <a:xfrm>
                          <a:off x="5369357" y="0"/>
                          <a:ext cx="1718310" cy="655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36AC6D9" id="Group 8" o:spid="_x0000_s1033" style="position:absolute;margin-left:-35.3pt;margin-top:-21.6pt;width:558.1pt;height:52.15pt;z-index:251654656;mso-position-horizontal-relative:margin" coordsize="70876,66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">
              <v:group id="Group 3" o:spid="_x0000_s1034" style="position:absolute;top:146;width:61760;height:6477" coordsize="61760,6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<v:rect id="Rectangle 21" o:spid="_x0000_s1035" style="position:absolute;width:44291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" fillcolor="#0086ce" stroked="f" strokeweight="1pt"/>
                <v:rect id="Rectangle 22" o:spid="_x0000_s1036" style="position:absolute;left:43943;width:9074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" fillcolor="#a62a1c" stroked="f" strokeweight="1pt"/>
                <v:rect id="Rectangle 23" o:spid="_x0000_s1037" style="position:absolute;left:52870;width:5186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" fillcolor="#252f5c" stroked="f" strokeweight="1pt"/>
                <v:rect id="Rectangle 24" o:spid="_x0000_s1038" style="position:absolute;left:57550;width:4210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" fillcolor="#303" stroked="f" strokeweight="1pt">
                  <v:textbox>
                    <w:txbxContent>
                      <w:p w14:paraId="7ACCC036" w14:textId="77777777" w:rsidR="00542098" w:rsidRDefault="00542098" w:rsidP="00542098">
                        <w:pPr>
                          <w:jc w:val="center"/>
                        </w:pPr>
                        <w:r>
                          <w:softHyphen/>
                        </w:r>
                        <w:r>
                          <w:softHyphen/>
                          <w:t xml:space="preserve">  </w:t>
                        </w:r>
                      </w:p>
                    </w:txbxContent>
                  </v:textbox>
                </v:rect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7" o:spid="_x0000_s1039" type="#_x0000_t75" style="position:absolute;left:53693;width:17183;height:6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">
                <v:imagedata r:id="rId2" o:title="" croptop="11089f" cropbottom="10157f"/>
              </v:shape>
              <w10:wrap anchorx="margin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E91D5" w14:textId="77777777" w:rsidR="0050345B" w:rsidRDefault="0050345B" w:rsidP="0050345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7F9D882B" wp14:editId="00674DC3">
              <wp:simplePos x="0" y="0"/>
              <wp:positionH relativeFrom="margin">
                <wp:posOffset>-391160</wp:posOffset>
              </wp:positionH>
              <wp:positionV relativeFrom="paragraph">
                <wp:posOffset>-99060</wp:posOffset>
              </wp:positionV>
              <wp:extent cx="6952100" cy="416738"/>
              <wp:effectExtent l="0" t="0" r="1270" b="2540"/>
              <wp:wrapNone/>
              <wp:docPr id="34" name="Group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952100" cy="416738"/>
                        <a:chOff x="-3950255" y="0"/>
                        <a:chExt cx="11037922" cy="662330"/>
                      </a:xfrm>
                    </wpg:grpSpPr>
                    <wpg:grpSp>
                      <wpg:cNvPr id="35" name="Group 3"/>
                      <wpg:cNvGrpSpPr/>
                      <wpg:grpSpPr>
                        <a:xfrm>
                          <a:off x="-3950255" y="14624"/>
                          <a:ext cx="10126265" cy="647706"/>
                          <a:chOff x="-3950307" y="-6"/>
                          <a:chExt cx="10126399" cy="647706"/>
                        </a:xfrm>
                      </wpg:grpSpPr>
                      <wps:wsp>
                        <wps:cNvPr id="36" name="Rectangle 21"/>
                        <wps:cNvSpPr/>
                        <wps:spPr>
                          <a:xfrm>
                            <a:off x="-3950307" y="-6"/>
                            <a:ext cx="8379402" cy="647700"/>
                          </a:xfrm>
                          <a:prstGeom prst="rect">
                            <a:avLst/>
                          </a:prstGeom>
                          <a:solidFill>
                            <a:srgbClr val="0086CE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ctangle 22"/>
                        <wps:cNvSpPr/>
                        <wps:spPr>
                          <a:xfrm>
                            <a:off x="4394321" y="0"/>
                            <a:ext cx="907415" cy="647700"/>
                          </a:xfrm>
                          <a:prstGeom prst="rect">
                            <a:avLst/>
                          </a:prstGeom>
                          <a:solidFill>
                            <a:srgbClr val="A62A1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ctangle 23"/>
                        <wps:cNvSpPr/>
                        <wps:spPr>
                          <a:xfrm>
                            <a:off x="5287053" y="0"/>
                            <a:ext cx="518615" cy="647700"/>
                          </a:xfrm>
                          <a:prstGeom prst="rect">
                            <a:avLst/>
                          </a:prstGeom>
                          <a:solidFill>
                            <a:srgbClr val="252F5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Rectangle 24"/>
                        <wps:cNvSpPr/>
                        <wps:spPr>
                          <a:xfrm>
                            <a:off x="5755087" y="0"/>
                            <a:ext cx="421005" cy="647700"/>
                          </a:xfrm>
                          <a:prstGeom prst="rect">
                            <a:avLst/>
                          </a:prstGeom>
                          <a:solidFill>
                            <a:srgbClr val="33003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735B35B" w14:textId="77777777" w:rsidR="0050345B" w:rsidRDefault="0050345B" w:rsidP="0050345B">
                              <w:pPr>
                                <w:jc w:val="center"/>
                              </w:pPr>
                              <w:r>
                                <w:softHyphen/>
                              </w:r>
                              <w:r>
                                <w:softHyphen/>
                                <w:t xml:space="preserve">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40" name="Picture 2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/>
                        <a:srcRect t="16921" b="15498"/>
                        <a:stretch/>
                      </pic:blipFill>
                      <pic:spPr bwMode="auto">
                        <a:xfrm>
                          <a:off x="5369357" y="0"/>
                          <a:ext cx="1718310" cy="655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F9D882B" id="Group 34" o:spid="_x0000_s1052" style="position:absolute;margin-left:-30.8pt;margin-top:-7.8pt;width:547.4pt;height:32.8pt;z-index:251657728;mso-position-horizontal-relative:margin" coordorigin="-39502" coordsize="110379,66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">
              <v:group id="Group 3" o:spid="_x0000_s1053" style="position:absolute;left:-39502;top:146;width:101262;height:6477" coordorigin="-39503" coordsize="101263,6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<v:rect id="Rectangle 21" o:spid="_x0000_s1054" style="position:absolute;left:-39503;width:83793;height:6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" fillcolor="#0086ce" stroked="f" strokeweight="1pt"/>
                <v:rect id="Rectangle 22" o:spid="_x0000_s1055" style="position:absolute;left:43943;width:9074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" fillcolor="#a62a1c" stroked="f" strokeweight="1pt"/>
                <v:rect id="Rectangle 23" o:spid="_x0000_s1056" style="position:absolute;left:52870;width:5186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" fillcolor="#252f5c" stroked="f" strokeweight="1pt"/>
                <v:rect id="Rectangle 24" o:spid="_x0000_s1057" style="position:absolute;left:57550;width:4210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" fillcolor="#303" stroked="f" strokeweight="1pt">
                  <v:textbox>
                    <w:txbxContent>
                      <w:p w14:paraId="4735B35B" w14:textId="77777777" w:rsidR="0050345B" w:rsidRDefault="0050345B" w:rsidP="0050345B">
                        <w:pPr>
                          <w:jc w:val="center"/>
                        </w:pPr>
                        <w:r>
                          <w:softHyphen/>
                        </w:r>
                        <w:r>
                          <w:softHyphen/>
                          <w:t xml:space="preserve">  </w:t>
                        </w:r>
                      </w:p>
                    </w:txbxContent>
                  </v:textbox>
                </v:rect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7" o:spid="_x0000_s1058" type="#_x0000_t75" style="position:absolute;left:53693;width:17183;height:6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">
                <v:imagedata r:id="rId2" o:title="" croptop="11089f" cropbottom="10157f"/>
              </v:shape>
              <w10:wrap anchorx="margin"/>
            </v:group>
          </w:pict>
        </mc:Fallback>
      </mc:AlternateContent>
    </w:r>
  </w:p>
  <w:p w14:paraId="67D7BC8E" w14:textId="36E5A628" w:rsidR="0050345B" w:rsidRDefault="0050345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1FE42" w14:textId="77777777" w:rsidR="0050345B" w:rsidRDefault="0050345B" w:rsidP="0050345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1B74213A" wp14:editId="392AF34B">
              <wp:simplePos x="0" y="0"/>
              <wp:positionH relativeFrom="margin">
                <wp:posOffset>-257174</wp:posOffset>
              </wp:positionH>
              <wp:positionV relativeFrom="paragraph">
                <wp:posOffset>-209550</wp:posOffset>
              </wp:positionV>
              <wp:extent cx="8714224" cy="416738"/>
              <wp:effectExtent l="0" t="0" r="0" b="2540"/>
              <wp:wrapNone/>
              <wp:docPr id="1878754810" name="Group 18787548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8714224" cy="416738"/>
                        <a:chOff x="-6747998" y="0"/>
                        <a:chExt cx="13835665" cy="662330"/>
                      </a:xfrm>
                    </wpg:grpSpPr>
                    <wpg:grpSp>
                      <wpg:cNvPr id="1077967982" name="Group 3"/>
                      <wpg:cNvGrpSpPr/>
                      <wpg:grpSpPr>
                        <a:xfrm>
                          <a:off x="-6747998" y="14618"/>
                          <a:ext cx="12924008" cy="647712"/>
                          <a:chOff x="-6748087" y="-12"/>
                          <a:chExt cx="12924179" cy="647712"/>
                        </a:xfrm>
                      </wpg:grpSpPr>
                      <wps:wsp>
                        <wps:cNvPr id="1045969308" name="Rectangle 21"/>
                        <wps:cNvSpPr/>
                        <wps:spPr>
                          <a:xfrm>
                            <a:off x="-6748087" y="-12"/>
                            <a:ext cx="11177039" cy="647700"/>
                          </a:xfrm>
                          <a:prstGeom prst="rect">
                            <a:avLst/>
                          </a:prstGeom>
                          <a:solidFill>
                            <a:srgbClr val="0086CE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9302146" name="Rectangle 22"/>
                        <wps:cNvSpPr/>
                        <wps:spPr>
                          <a:xfrm>
                            <a:off x="4394321" y="0"/>
                            <a:ext cx="907415" cy="647700"/>
                          </a:xfrm>
                          <a:prstGeom prst="rect">
                            <a:avLst/>
                          </a:prstGeom>
                          <a:solidFill>
                            <a:srgbClr val="A62A1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1979836" name="Rectangle 23"/>
                        <wps:cNvSpPr/>
                        <wps:spPr>
                          <a:xfrm>
                            <a:off x="5287053" y="0"/>
                            <a:ext cx="518615" cy="647700"/>
                          </a:xfrm>
                          <a:prstGeom prst="rect">
                            <a:avLst/>
                          </a:prstGeom>
                          <a:solidFill>
                            <a:srgbClr val="252F5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5960517" name="Rectangle 24"/>
                        <wps:cNvSpPr/>
                        <wps:spPr>
                          <a:xfrm>
                            <a:off x="5755087" y="0"/>
                            <a:ext cx="421005" cy="647700"/>
                          </a:xfrm>
                          <a:prstGeom prst="rect">
                            <a:avLst/>
                          </a:prstGeom>
                          <a:solidFill>
                            <a:srgbClr val="33003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130B58F" w14:textId="77777777" w:rsidR="0050345B" w:rsidRDefault="0050345B" w:rsidP="0050345B">
                              <w:pPr>
                                <w:jc w:val="center"/>
                              </w:pPr>
                              <w:r>
                                <w:softHyphen/>
                              </w:r>
                              <w:r>
                                <w:softHyphen/>
                                <w:t xml:space="preserve">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1980592359" name="Picture 2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/>
                        <a:srcRect t="16921" b="15498"/>
                        <a:stretch/>
                      </pic:blipFill>
                      <pic:spPr bwMode="auto">
                        <a:xfrm>
                          <a:off x="5369357" y="0"/>
                          <a:ext cx="1718310" cy="655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B74213A" id="Group 1878754810" o:spid="_x0000_s1068" style="position:absolute;margin-left:-20.25pt;margin-top:-16.5pt;width:686.15pt;height:32.8pt;z-index:251656192;mso-position-horizontal-relative:margin" coordorigin="-67479" coordsize="138356,66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">
              <v:group id="Group 3" o:spid="_x0000_s1069" style="position:absolute;left:-67479;top:146;width:129239;height:6477" coordorigin="-67480" coordsize="129241,6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">
                <v:rect id="Rectangle 21" o:spid="_x0000_s1070" style="position:absolute;left:-67480;width:111769;height:6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" fillcolor="#0086ce" stroked="f" strokeweight="1pt"/>
                <v:rect id="Rectangle 22" o:spid="_x0000_s1071" style="position:absolute;left:43943;width:9074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" fillcolor="#a62a1c" stroked="f" strokeweight="1pt"/>
                <v:rect id="Rectangle 23" o:spid="_x0000_s1072" style="position:absolute;left:52870;width:5186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" fillcolor="#252f5c" stroked="f" strokeweight="1pt"/>
                <v:rect id="Rectangle 24" o:spid="_x0000_s1073" style="position:absolute;left:57550;width:4210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" fillcolor="#303" stroked="f" strokeweight="1pt">
                  <v:textbox>
                    <w:txbxContent>
                      <w:p w14:paraId="2130B58F" w14:textId="77777777" w:rsidR="0050345B" w:rsidRDefault="0050345B" w:rsidP="0050345B">
                        <w:pPr>
                          <w:jc w:val="center"/>
                        </w:pPr>
                        <w:r>
                          <w:softHyphen/>
                        </w:r>
                        <w:r>
                          <w:softHyphen/>
                          <w:t xml:space="preserve">  </w:t>
                        </w:r>
                      </w:p>
                    </w:txbxContent>
                  </v:textbox>
                </v:rect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7" o:spid="_x0000_s1074" type="#_x0000_t75" style="position:absolute;left:53693;width:17183;height:6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">
                <v:imagedata r:id="rId2" o:title="" croptop="11089f" cropbottom="10157f"/>
              </v:shape>
              <w10:wrap anchorx="margin"/>
            </v:group>
          </w:pict>
        </mc:Fallback>
      </mc:AlternateContent>
    </w:r>
  </w:p>
  <w:p w14:paraId="643FF28E" w14:textId="30680265" w:rsidR="00B70711" w:rsidRDefault="00B707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1265C"/>
    <w:multiLevelType w:val="hybridMultilevel"/>
    <w:tmpl w:val="81425C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692A51"/>
    <w:multiLevelType w:val="hybridMultilevel"/>
    <w:tmpl w:val="41002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93E9A"/>
    <w:multiLevelType w:val="hybridMultilevel"/>
    <w:tmpl w:val="6F06B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C86763"/>
    <w:multiLevelType w:val="hybridMultilevel"/>
    <w:tmpl w:val="135AAE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D711DFD"/>
    <w:multiLevelType w:val="hybridMultilevel"/>
    <w:tmpl w:val="563A51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242604"/>
    <w:multiLevelType w:val="hybridMultilevel"/>
    <w:tmpl w:val="586469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2CF51EB"/>
    <w:multiLevelType w:val="hybridMultilevel"/>
    <w:tmpl w:val="2D46534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5C126B99"/>
    <w:multiLevelType w:val="hybridMultilevel"/>
    <w:tmpl w:val="651075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7F06B2"/>
    <w:multiLevelType w:val="hybridMultilevel"/>
    <w:tmpl w:val="378A25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81B7DF1"/>
    <w:multiLevelType w:val="hybridMultilevel"/>
    <w:tmpl w:val="B036BF32"/>
    <w:lvl w:ilvl="0" w:tplc="0C380C24">
      <w:numFmt w:val="bullet"/>
      <w:lvlText w:val="•"/>
      <w:lvlJc w:val="left"/>
      <w:pPr>
        <w:ind w:left="144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926099E"/>
    <w:multiLevelType w:val="hybridMultilevel"/>
    <w:tmpl w:val="5A142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C425AC"/>
    <w:multiLevelType w:val="hybridMultilevel"/>
    <w:tmpl w:val="DBF041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1C3E2A"/>
    <w:multiLevelType w:val="hybridMultilevel"/>
    <w:tmpl w:val="2C1808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692083">
    <w:abstractNumId w:val="7"/>
  </w:num>
  <w:num w:numId="2" w16cid:durableId="1124732000">
    <w:abstractNumId w:val="12"/>
  </w:num>
  <w:num w:numId="3" w16cid:durableId="386345762">
    <w:abstractNumId w:val="6"/>
  </w:num>
  <w:num w:numId="4" w16cid:durableId="2092657037">
    <w:abstractNumId w:val="2"/>
  </w:num>
  <w:num w:numId="5" w16cid:durableId="49307902">
    <w:abstractNumId w:val="11"/>
  </w:num>
  <w:num w:numId="6" w16cid:durableId="1799445310">
    <w:abstractNumId w:val="4"/>
  </w:num>
  <w:num w:numId="7" w16cid:durableId="1192960848">
    <w:abstractNumId w:val="10"/>
  </w:num>
  <w:num w:numId="8" w16cid:durableId="1354571198">
    <w:abstractNumId w:val="5"/>
  </w:num>
  <w:num w:numId="9" w16cid:durableId="329254618">
    <w:abstractNumId w:val="0"/>
  </w:num>
  <w:num w:numId="10" w16cid:durableId="319386825">
    <w:abstractNumId w:val="3"/>
  </w:num>
  <w:num w:numId="11" w16cid:durableId="863322765">
    <w:abstractNumId w:val="8"/>
  </w:num>
  <w:num w:numId="12" w16cid:durableId="2060738176">
    <w:abstractNumId w:val="9"/>
  </w:num>
  <w:num w:numId="13" w16cid:durableId="16019102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tzQ3NrI0NTM3MTFW0lEKTi0uzszPAykwrQUAPVnniCwAAAA="/>
  </w:docVars>
  <w:rsids>
    <w:rsidRoot w:val="00C337BA"/>
    <w:rsid w:val="000159AC"/>
    <w:rsid w:val="0001661C"/>
    <w:rsid w:val="0001681B"/>
    <w:rsid w:val="00086E33"/>
    <w:rsid w:val="000C284A"/>
    <w:rsid w:val="000C33E8"/>
    <w:rsid w:val="00161943"/>
    <w:rsid w:val="00191D86"/>
    <w:rsid w:val="001C76A5"/>
    <w:rsid w:val="001E5F42"/>
    <w:rsid w:val="00226895"/>
    <w:rsid w:val="00240DC1"/>
    <w:rsid w:val="00241C05"/>
    <w:rsid w:val="002D09BC"/>
    <w:rsid w:val="002D5FB3"/>
    <w:rsid w:val="002E2F28"/>
    <w:rsid w:val="00305F77"/>
    <w:rsid w:val="00317198"/>
    <w:rsid w:val="003701FA"/>
    <w:rsid w:val="003B5178"/>
    <w:rsid w:val="00477C97"/>
    <w:rsid w:val="00492755"/>
    <w:rsid w:val="004C5C72"/>
    <w:rsid w:val="004C6F8E"/>
    <w:rsid w:val="004D2D8A"/>
    <w:rsid w:val="0050345B"/>
    <w:rsid w:val="00530294"/>
    <w:rsid w:val="00542098"/>
    <w:rsid w:val="00546787"/>
    <w:rsid w:val="00555DF9"/>
    <w:rsid w:val="005730C0"/>
    <w:rsid w:val="005818B8"/>
    <w:rsid w:val="005B023C"/>
    <w:rsid w:val="005D2C75"/>
    <w:rsid w:val="005F7FFB"/>
    <w:rsid w:val="00611815"/>
    <w:rsid w:val="00613A48"/>
    <w:rsid w:val="006272F7"/>
    <w:rsid w:val="006E32D9"/>
    <w:rsid w:val="00707F0C"/>
    <w:rsid w:val="007259F5"/>
    <w:rsid w:val="00745176"/>
    <w:rsid w:val="007E7424"/>
    <w:rsid w:val="007F348B"/>
    <w:rsid w:val="00812FC9"/>
    <w:rsid w:val="0086418C"/>
    <w:rsid w:val="00884E1A"/>
    <w:rsid w:val="008938E0"/>
    <w:rsid w:val="008958F9"/>
    <w:rsid w:val="008D18E1"/>
    <w:rsid w:val="009B4F3E"/>
    <w:rsid w:val="00A0111A"/>
    <w:rsid w:val="00A23E4C"/>
    <w:rsid w:val="00A7644A"/>
    <w:rsid w:val="00AC2AEB"/>
    <w:rsid w:val="00AD5A1D"/>
    <w:rsid w:val="00B10616"/>
    <w:rsid w:val="00B407D4"/>
    <w:rsid w:val="00B57ABC"/>
    <w:rsid w:val="00B64578"/>
    <w:rsid w:val="00B70711"/>
    <w:rsid w:val="00B83D67"/>
    <w:rsid w:val="00BB390F"/>
    <w:rsid w:val="00BB3C90"/>
    <w:rsid w:val="00C23F69"/>
    <w:rsid w:val="00C26AAF"/>
    <w:rsid w:val="00C337BA"/>
    <w:rsid w:val="00C6237A"/>
    <w:rsid w:val="00CE6580"/>
    <w:rsid w:val="00CF7EB8"/>
    <w:rsid w:val="00D01532"/>
    <w:rsid w:val="00DD0D84"/>
    <w:rsid w:val="00DF449F"/>
    <w:rsid w:val="00DF6882"/>
    <w:rsid w:val="00E05732"/>
    <w:rsid w:val="00E65C97"/>
    <w:rsid w:val="00E75180"/>
    <w:rsid w:val="00E8134F"/>
    <w:rsid w:val="00EB10ED"/>
    <w:rsid w:val="00EB2158"/>
    <w:rsid w:val="00EC6CCC"/>
    <w:rsid w:val="00EF1CAD"/>
    <w:rsid w:val="00FA5408"/>
    <w:rsid w:val="00FB4D95"/>
    <w:rsid w:val="00FC2B72"/>
    <w:rsid w:val="19D8943D"/>
    <w:rsid w:val="637F4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AC93E0"/>
  <w14:defaultImageDpi w14:val="32767"/>
  <w15:chartTrackingRefBased/>
  <w15:docId w15:val="{033CE70C-DA85-4354-B421-1A5C4B485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70711"/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2"/>
    <w:qFormat/>
    <w:rsid w:val="00BB390F"/>
    <w:pPr>
      <w:keepNext/>
      <w:outlineLvl w:val="0"/>
    </w:pPr>
    <w:rPr>
      <w:rFonts w:ascii="Arial" w:hAnsi="Arial" w:cs="Arial"/>
      <w:b/>
      <w:bCs/>
      <w:color w:val="000000"/>
      <w:kern w:val="36"/>
      <w:sz w:val="32"/>
      <w:szCs w:val="32"/>
    </w:rPr>
  </w:style>
  <w:style w:type="paragraph" w:styleId="Heading2">
    <w:name w:val="heading 2"/>
    <w:basedOn w:val="Normal"/>
    <w:link w:val="Heading2Char"/>
    <w:uiPriority w:val="2"/>
    <w:unhideWhenUsed/>
    <w:qFormat/>
    <w:rsid w:val="00BB390F"/>
    <w:pPr>
      <w:keepNext/>
      <w:outlineLvl w:val="1"/>
    </w:pPr>
    <w:rPr>
      <w:rFonts w:ascii="Arial" w:hAnsi="Arial" w:cs="Arial"/>
      <w:b/>
      <w:bCs/>
      <w:color w:val="252F5C"/>
    </w:rPr>
  </w:style>
  <w:style w:type="paragraph" w:styleId="Heading3">
    <w:name w:val="heading 3"/>
    <w:basedOn w:val="Normal"/>
    <w:link w:val="Heading3Char"/>
    <w:uiPriority w:val="2"/>
    <w:unhideWhenUsed/>
    <w:qFormat/>
    <w:rsid w:val="00BB390F"/>
    <w:pPr>
      <w:keepNext/>
      <w:outlineLvl w:val="2"/>
    </w:pPr>
    <w:rPr>
      <w:rFonts w:cs="Times New Roman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75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1D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191D8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B02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023C"/>
  </w:style>
  <w:style w:type="paragraph" w:styleId="Footer">
    <w:name w:val="footer"/>
    <w:basedOn w:val="Normal"/>
    <w:link w:val="FooterChar"/>
    <w:uiPriority w:val="99"/>
    <w:unhideWhenUsed/>
    <w:rsid w:val="005B02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B023C"/>
  </w:style>
  <w:style w:type="paragraph" w:styleId="Title">
    <w:name w:val="Title"/>
    <w:basedOn w:val="Normal"/>
    <w:next w:val="Normal"/>
    <w:link w:val="TitleChar"/>
    <w:uiPriority w:val="4"/>
    <w:qFormat/>
    <w:rsid w:val="00241C05"/>
    <w:pPr>
      <w:contextualSpacing/>
      <w:jc w:val="center"/>
    </w:pPr>
    <w:rPr>
      <w:rFonts w:ascii="Arial" w:eastAsiaTheme="majorEastAsia" w:hAnsi="Arial" w:cs="Arial"/>
      <w:b/>
      <w:bCs/>
      <w:color w:val="252F5C"/>
      <w:spacing w:val="-10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4"/>
    <w:rsid w:val="00241C05"/>
    <w:rPr>
      <w:rFonts w:ascii="Arial" w:eastAsiaTheme="majorEastAsia" w:hAnsi="Arial" w:cs="Arial"/>
      <w:b/>
      <w:bCs/>
      <w:color w:val="252F5C"/>
      <w:spacing w:val="-10"/>
      <w:kern w:val="28"/>
      <w:sz w:val="44"/>
      <w:szCs w:val="44"/>
    </w:rPr>
  </w:style>
  <w:style w:type="character" w:customStyle="1" w:styleId="Heading1Char">
    <w:name w:val="Heading 1 Char"/>
    <w:basedOn w:val="DefaultParagraphFont"/>
    <w:link w:val="Heading1"/>
    <w:uiPriority w:val="2"/>
    <w:rsid w:val="00BB390F"/>
    <w:rPr>
      <w:rFonts w:ascii="Arial" w:hAnsi="Arial" w:cs="Arial"/>
      <w:b/>
      <w:bCs/>
      <w:color w:val="000000"/>
      <w:kern w:val="3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BB390F"/>
    <w:rPr>
      <w:rFonts w:ascii="Arial" w:hAnsi="Arial" w:cs="Arial"/>
      <w:b/>
      <w:bCs/>
      <w:color w:val="252F5C"/>
    </w:rPr>
  </w:style>
  <w:style w:type="character" w:customStyle="1" w:styleId="Heading3Char">
    <w:name w:val="Heading 3 Char"/>
    <w:basedOn w:val="DefaultParagraphFont"/>
    <w:link w:val="Heading3"/>
    <w:uiPriority w:val="2"/>
    <w:rsid w:val="00BB390F"/>
    <w:rPr>
      <w:rFonts w:ascii="Times New Roman" w:hAnsi="Times New Roman" w:cs="Times New Roman"/>
      <w:b/>
      <w:bCs/>
      <w:color w:val="000000"/>
    </w:rPr>
  </w:style>
  <w:style w:type="table" w:styleId="TableGrid">
    <w:name w:val="Table Grid"/>
    <w:basedOn w:val="TableNormal"/>
    <w:uiPriority w:val="59"/>
    <w:rsid w:val="003701FA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10616"/>
    <w:pPr>
      <w:spacing w:before="100" w:beforeAutospacing="1" w:after="100" w:afterAutospacing="1"/>
    </w:pPr>
    <w:rPr>
      <w:rFonts w:eastAsia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7071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70711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70711"/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5730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30C0"/>
    <w:rPr>
      <w:rFonts w:cs="Times New Roman"/>
      <w:color w:val="000000" w:themeColor="text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30C0"/>
    <w:rPr>
      <w:rFonts w:ascii="Times New Roman" w:hAnsi="Times New Roman" w:cs="Times New Roman"/>
      <w:color w:val="000000" w:themeColor="text1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5730C0"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198"/>
    <w:rPr>
      <w:rFonts w:cstheme="minorBidi"/>
      <w:b/>
      <w:bCs/>
      <w:color w:val="aut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198"/>
    <w:rPr>
      <w:rFonts w:ascii="Times New Roman" w:hAnsi="Times New Roman" w:cs="Times New Roman"/>
      <w:b/>
      <w:bCs/>
      <w:color w:val="000000" w:themeColor="text1"/>
      <w:sz w:val="20"/>
      <w:szCs w:val="20"/>
    </w:rPr>
  </w:style>
  <w:style w:type="character" w:customStyle="1" w:styleId="normaltextrun">
    <w:name w:val="normaltextrun"/>
    <w:basedOn w:val="DefaultParagraphFont"/>
    <w:rsid w:val="00A7644A"/>
  </w:style>
  <w:style w:type="paragraph" w:styleId="BodyText">
    <w:name w:val="Body Text"/>
    <w:basedOn w:val="Normal"/>
    <w:link w:val="BodyTextChar"/>
    <w:qFormat/>
    <w:rsid w:val="006E32D9"/>
    <w:pPr>
      <w:spacing w:after="120"/>
    </w:pPr>
    <w:rPr>
      <w:rFonts w:eastAsia="Times New Roman" w:cs="Times New Roman"/>
      <w:sz w:val="23"/>
    </w:rPr>
  </w:style>
  <w:style w:type="character" w:customStyle="1" w:styleId="BodyTextChar">
    <w:name w:val="Body Text Char"/>
    <w:basedOn w:val="DefaultParagraphFont"/>
    <w:link w:val="BodyText"/>
    <w:rsid w:val="006E32D9"/>
    <w:rPr>
      <w:rFonts w:ascii="Times New Roman" w:eastAsia="Times New Roman" w:hAnsi="Times New Roman" w:cs="Times New Roman"/>
      <w:sz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09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1B771FD6433D4F87C78103B423C251" ma:contentTypeVersion="14" ma:contentTypeDescription="Create a new document." ma:contentTypeScope="" ma:versionID="62b001af5e6bd0ed7b84bad1d547f734">
  <xsd:schema xmlns:xsd="http://www.w3.org/2001/XMLSchema" xmlns:xs="http://www.w3.org/2001/XMLSchema" xmlns:p="http://schemas.microsoft.com/office/2006/metadata/properties" xmlns:ns2="278ac7d7-82d7-475f-8505-75e8d5032f85" xmlns:ns3="6baeecf0-aaa4-4000-a5fd-3755ad1e7ab2" targetNamespace="http://schemas.microsoft.com/office/2006/metadata/properties" ma:root="true" ma:fieldsID="2db59952d7ec20a1a02cdeeea51098bb" ns2:_="" ns3:_="">
    <xsd:import namespace="278ac7d7-82d7-475f-8505-75e8d5032f85"/>
    <xsd:import namespace="6baeecf0-aaa4-4000-a5fd-3755ad1e7ab2"/>
    <xsd:element name="properties">
      <xsd:complexType>
        <xsd:sequence>
          <xsd:element name="documentManagement">
            <xsd:complexType>
              <xsd:all>
                <xsd:element ref="ns2:SH_Category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FileType" minOccurs="0"/>
                <xsd:element ref="ns3:CourseSection" minOccurs="0"/>
                <xsd:element ref="ns3:QIBasicsVers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8ac7d7-82d7-475f-8505-75e8d5032f85" elementFormDefault="qualified">
    <xsd:import namespace="http://schemas.microsoft.com/office/2006/documentManagement/types"/>
    <xsd:import namespace="http://schemas.microsoft.com/office/infopath/2007/PartnerControls"/>
    <xsd:element name="SH_Category" ma:index="8" nillable="true" ma:displayName="SH_Category" ma:format="Dropdown" ma:internalName="SH_Category" ma:readOnly="false">
      <xsd:simpleType>
        <xsd:restriction base="dms:Choice">
          <xsd:enumeration value="Budget"/>
          <xsd:enumeration value="Charter"/>
          <xsd:enumeration value="Contract"/>
          <xsd:enumeration value="Correspondence"/>
          <xsd:enumeration value="Data"/>
          <xsd:enumeration value="Event"/>
          <xsd:enumeration value="Meeting"/>
          <xsd:enumeration value="Project"/>
          <xsd:enumeration value="Proposal"/>
          <xsd:enumeration value="Publication"/>
          <xsd:enumeration value="Report"/>
          <xsd:enumeration value="Resource"/>
          <xsd:enumeration value="Template"/>
          <xsd:enumeration value="Work Pla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aeecf0-aaa4-4000-a5fd-3755ad1e7a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FileType" ma:index="18" nillable="true" ma:displayName="File Type" ma:format="Dropdown" ma:internalName="FileType">
      <xsd:simpleType>
        <xsd:restriction base="dms:Choice">
          <xsd:enumeration value="Final MP4"/>
          <xsd:enumeration value="Final Slides - PPT"/>
          <xsd:enumeration value="Final Transcript - Word"/>
          <xsd:enumeration value="Final Slides - PDF"/>
          <xsd:enumeration value="Final Transcript - PDF"/>
        </xsd:restriction>
      </xsd:simpleType>
    </xsd:element>
    <xsd:element name="CourseSection" ma:index="19" nillable="true" ma:displayName="Course Section" ma:format="Dropdown" ma:internalName="CourseSection">
      <xsd:simpleType>
        <xsd:restriction base="dms:Choice">
          <xsd:enumeration value="Intro to QI"/>
          <xsd:enumeration value="Team Concepts"/>
          <xsd:enumeration value="Org Culture"/>
          <xsd:enumeration value="QI Processes"/>
          <xsd:enumeration value="Data to Support QI"/>
          <xsd:enumeration value="Other"/>
        </xsd:restriction>
      </xsd:simpleType>
    </xsd:element>
    <xsd:element name="QIBasicsVersion" ma:index="20" nillable="true" ma:displayName="QI Basics Version" ma:format="Dropdown" ma:internalName="QIBasicsVersion">
      <xsd:simpleType>
        <xsd:restriction base="dms:Choice">
          <xsd:enumeration value="Original"/>
          <xsd:enumeration value="2023 Refresh"/>
          <xsd:enumeration value="Choice 3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_Category xmlns="278ac7d7-82d7-475f-8505-75e8d5032f85">Template</SH_Category>
    <CourseSection xmlns="6baeecf0-aaa4-4000-a5fd-3755ad1e7ab2">QI Processes</CourseSection>
    <FileType xmlns="6baeecf0-aaa4-4000-a5fd-3755ad1e7ab2" xsi:nil="true"/>
    <QIBasicsVersion xmlns="6baeecf0-aaa4-4000-a5fd-3755ad1e7ab2">2023 Refresh</QIBasicsVersion>
  </documentManagement>
</p:properties>
</file>

<file path=customXml/item4.xml><?xml version="1.0" encoding="utf-8"?>
<?mso-contentType ?>
<FormTemplates xmlns="http://schemas.microsoft.com/sharepoint/v3/contenttype/forms"/>
</file>

<file path=customXml/item5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9F0D445C-F75D-4221-A478-9DF39ACE2E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7A9913-96F2-4AB8-B37B-BFE5E541D8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8ac7d7-82d7-475f-8505-75e8d5032f85"/>
    <ds:schemaRef ds:uri="6baeecf0-aaa4-4000-a5fd-3755ad1e7a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721611-30C0-448A-997C-3FE79820F3D6}">
  <ds:schemaRefs>
    <ds:schemaRef ds:uri="278ac7d7-82d7-475f-8505-75e8d5032f85"/>
    <ds:schemaRef ds:uri="http://www.w3.org/XML/1998/namespace"/>
    <ds:schemaRef ds:uri="http://schemas.microsoft.com/office/2006/metadata/properties"/>
    <ds:schemaRef ds:uri="http://purl.org/dc/terms/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6baeecf0-aaa4-4000-a5fd-3755ad1e7ab2"/>
  </ds:schemaRefs>
</ds:datastoreItem>
</file>

<file path=customXml/itemProps4.xml><?xml version="1.0" encoding="utf-8"?>
<ds:datastoreItem xmlns:ds="http://schemas.openxmlformats.org/officeDocument/2006/customXml" ds:itemID="{99087D07-E1C0-4772-B600-B319CD6DA19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951ACB3-402F-48D4-898A-8C194AFF25C7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51</Words>
  <Characters>37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 for Improvement and PDSA Worksheet_Refresh 2023</vt:lpstr>
    </vt:vector>
  </TitlesOfParts>
  <Company/>
  <LinksUpToDate>false</LinksUpToDate>
  <CharactersWithSpaces>4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I Basics Force Field Analysis</dc:title>
  <dc:subject/>
  <dc:creator>Stratis Health</dc:creator>
  <cp:keywords/>
  <dc:description/>
  <cp:lastModifiedBy>Mark Benjamin</cp:lastModifiedBy>
  <cp:revision>2</cp:revision>
  <cp:lastPrinted>2020-08-24T01:31:00Z</cp:lastPrinted>
  <dcterms:created xsi:type="dcterms:W3CDTF">2024-02-21T21:32:00Z</dcterms:created>
  <dcterms:modified xsi:type="dcterms:W3CDTF">2024-02-21T21:32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1B771FD6433D4F87C78103B423C251</vt:lpwstr>
  </property>
</Properties>
</file>